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CDB046" w14:textId="729A2194" w:rsidR="00EC3F1B" w:rsidRPr="00A21A08" w:rsidRDefault="00EC3F1B" w:rsidP="003432DE">
      <w:pPr>
        <w:rPr>
          <w:b/>
          <w:bCs/>
          <w:sz w:val="28"/>
        </w:rPr>
      </w:pPr>
      <w:r w:rsidRPr="001E15E7">
        <w:rPr>
          <w:b/>
          <w:bCs/>
          <w:sz w:val="24"/>
          <w:szCs w:val="24"/>
        </w:rPr>
        <w:t>Title</w:t>
      </w:r>
      <w:r w:rsidRPr="008B647C">
        <w:rPr>
          <w:b/>
          <w:bCs/>
        </w:rPr>
        <w:t>:</w:t>
      </w:r>
      <w:r>
        <w:t xml:space="preserve"> </w:t>
      </w:r>
      <w:r w:rsidRPr="00A21A08">
        <w:rPr>
          <w:b/>
          <w:bCs/>
          <w:sz w:val="28"/>
          <w:highlight w:val="lightGray"/>
          <w:u w:val="single"/>
        </w:rPr>
        <w:t>Standard Operating Procedure (SOP) - Cash Over the Counter (OTC)</w:t>
      </w:r>
    </w:p>
    <w:p w14:paraId="30B013D4" w14:textId="77777777" w:rsidR="00477D9F" w:rsidRDefault="00477D9F" w:rsidP="00EC3F1B"/>
    <w:p w14:paraId="06F04F71" w14:textId="730FD8EF" w:rsidR="00EC3F1B" w:rsidRPr="001E15E7" w:rsidRDefault="00EC3F1B" w:rsidP="00EC3F1B">
      <w:pPr>
        <w:rPr>
          <w:sz w:val="24"/>
          <w:szCs w:val="24"/>
        </w:rPr>
      </w:pPr>
      <w:r w:rsidRPr="001E15E7">
        <w:rPr>
          <w:b/>
          <w:bCs/>
          <w:sz w:val="24"/>
          <w:szCs w:val="24"/>
        </w:rPr>
        <w:t>Issue date:</w:t>
      </w:r>
      <w:r w:rsidRPr="001E15E7">
        <w:rPr>
          <w:sz w:val="24"/>
          <w:szCs w:val="24"/>
        </w:rPr>
        <w:t xml:space="preserve"> </w:t>
      </w:r>
      <w:r w:rsidR="007D4D3D">
        <w:rPr>
          <w:sz w:val="24"/>
          <w:szCs w:val="24"/>
        </w:rPr>
        <w:tab/>
      </w:r>
      <w:r w:rsidR="007D4D3D">
        <w:rPr>
          <w:sz w:val="24"/>
          <w:szCs w:val="24"/>
        </w:rPr>
        <w:tab/>
      </w:r>
      <w:r w:rsidRPr="001E15E7">
        <w:rPr>
          <w:sz w:val="24"/>
          <w:szCs w:val="24"/>
          <w:highlight w:val="lightGray"/>
        </w:rPr>
        <w:t>dd/mm/yyyy</w:t>
      </w:r>
    </w:p>
    <w:p w14:paraId="305BA7EC" w14:textId="37834A53" w:rsidR="00F04F26" w:rsidRDefault="00C16817" w:rsidP="00B561B3">
      <w:pPr>
        <w:tabs>
          <w:tab w:val="left" w:pos="360"/>
        </w:tabs>
        <w:rPr>
          <w:sz w:val="24"/>
          <w:szCs w:val="24"/>
        </w:rPr>
      </w:pPr>
      <w:r w:rsidRPr="001E15E7">
        <w:rPr>
          <w:b/>
          <w:bCs/>
          <w:sz w:val="24"/>
          <w:szCs w:val="24"/>
        </w:rPr>
        <w:t>Effective</w:t>
      </w:r>
      <w:r w:rsidR="00EC3F1B" w:rsidRPr="001E15E7">
        <w:rPr>
          <w:b/>
          <w:bCs/>
          <w:sz w:val="24"/>
          <w:szCs w:val="24"/>
        </w:rPr>
        <w:t xml:space="preserve"> period:</w:t>
      </w:r>
      <w:r w:rsidR="00EC3F1B" w:rsidRPr="001E15E7">
        <w:rPr>
          <w:sz w:val="24"/>
          <w:szCs w:val="24"/>
        </w:rPr>
        <w:t xml:space="preserve"> </w:t>
      </w:r>
      <w:r w:rsidR="007D4D3D">
        <w:rPr>
          <w:sz w:val="24"/>
          <w:szCs w:val="24"/>
        </w:rPr>
        <w:tab/>
      </w:r>
      <w:r w:rsidR="00EC3F1B" w:rsidRPr="001E15E7">
        <w:rPr>
          <w:sz w:val="24"/>
          <w:szCs w:val="24"/>
          <w:highlight w:val="lightGray"/>
        </w:rPr>
        <w:t>dd/mm/yyyy to dd/mm/yyyy</w:t>
      </w:r>
    </w:p>
    <w:p w14:paraId="42C73030" w14:textId="75811B81" w:rsidR="00C41D9C" w:rsidRPr="001E15E7" w:rsidRDefault="00C41D9C" w:rsidP="00EC3F1B">
      <w:pPr>
        <w:rPr>
          <w:sz w:val="24"/>
          <w:szCs w:val="24"/>
        </w:rPr>
      </w:pPr>
      <w:r w:rsidRPr="00C41D9C">
        <w:rPr>
          <w:b/>
          <w:bCs/>
          <w:sz w:val="24"/>
          <w:szCs w:val="24"/>
        </w:rPr>
        <w:t>Distribution to:</w:t>
      </w:r>
      <w:r>
        <w:rPr>
          <w:sz w:val="24"/>
          <w:szCs w:val="24"/>
        </w:rPr>
        <w:tab/>
      </w:r>
      <w:r w:rsidRPr="00B561B3">
        <w:rPr>
          <w:sz w:val="24"/>
          <w:szCs w:val="24"/>
          <w:highlight w:val="lightGray"/>
        </w:rPr>
        <w:t>Units</w:t>
      </w:r>
      <w:r w:rsidR="00872E24" w:rsidRPr="00B561B3">
        <w:rPr>
          <w:sz w:val="24"/>
          <w:szCs w:val="24"/>
          <w:highlight w:val="lightGray"/>
        </w:rPr>
        <w:t>/D</w:t>
      </w:r>
      <w:r w:rsidR="00956099" w:rsidRPr="00B561B3">
        <w:rPr>
          <w:sz w:val="24"/>
          <w:szCs w:val="24"/>
          <w:highlight w:val="lightGray"/>
        </w:rPr>
        <w:t>epartment/relevant Government Ministry</w:t>
      </w:r>
      <w:r w:rsidR="00956099">
        <w:rPr>
          <w:sz w:val="24"/>
          <w:szCs w:val="24"/>
        </w:rPr>
        <w:t xml:space="preserve"> </w:t>
      </w:r>
      <w:r w:rsidR="00872E24">
        <w:rPr>
          <w:sz w:val="24"/>
          <w:szCs w:val="24"/>
        </w:rPr>
        <w:t xml:space="preserve"> </w:t>
      </w:r>
    </w:p>
    <w:p w14:paraId="44A584C7" w14:textId="77777777" w:rsidR="00446951" w:rsidRDefault="00446951" w:rsidP="00EC3F1B"/>
    <w:p w14:paraId="11E9AE0D" w14:textId="61159065" w:rsidR="00EC3F1B" w:rsidRDefault="00EC3F1B" w:rsidP="00EC3F1B">
      <w:pPr>
        <w:rPr>
          <w:sz w:val="24"/>
          <w:szCs w:val="24"/>
        </w:rPr>
      </w:pPr>
      <w:r w:rsidRPr="001E15E7">
        <w:rPr>
          <w:b/>
          <w:bCs/>
          <w:sz w:val="24"/>
          <w:szCs w:val="24"/>
        </w:rPr>
        <w:t>Originated by:</w:t>
      </w:r>
      <w:r w:rsidR="00A22A8B">
        <w:rPr>
          <w:sz w:val="24"/>
          <w:szCs w:val="24"/>
        </w:rPr>
        <w:t xml:space="preserve"> </w:t>
      </w:r>
      <w:r w:rsidR="007D4D3D">
        <w:rPr>
          <w:sz w:val="24"/>
          <w:szCs w:val="24"/>
        </w:rPr>
        <w:tab/>
      </w:r>
      <w:r w:rsidR="00A22A8B" w:rsidRPr="00B561B3">
        <w:rPr>
          <w:sz w:val="24"/>
          <w:szCs w:val="24"/>
          <w:highlight w:val="lightGray"/>
        </w:rPr>
        <w:t>U</w:t>
      </w:r>
      <w:r w:rsidRPr="00B561B3">
        <w:rPr>
          <w:sz w:val="24"/>
          <w:szCs w:val="24"/>
          <w:highlight w:val="lightGray"/>
        </w:rPr>
        <w:t>nit</w:t>
      </w:r>
      <w:r w:rsidR="004872C9" w:rsidRPr="00534404">
        <w:rPr>
          <w:sz w:val="24"/>
          <w:szCs w:val="24"/>
          <w:highlight w:val="lightGray"/>
        </w:rPr>
        <w:t>/Department</w:t>
      </w:r>
      <w:r w:rsidR="004872C9">
        <w:rPr>
          <w:sz w:val="24"/>
          <w:szCs w:val="24"/>
        </w:rPr>
        <w:t xml:space="preserve">  </w:t>
      </w:r>
    </w:p>
    <w:p w14:paraId="2E010924" w14:textId="65229432" w:rsidR="00A03E7C" w:rsidRDefault="00A03E7C" w:rsidP="00EC3F1B">
      <w:pPr>
        <w:rPr>
          <w:sz w:val="24"/>
          <w:szCs w:val="24"/>
        </w:rPr>
      </w:pPr>
      <w:r w:rsidRPr="00A22A8B">
        <w:rPr>
          <w:b/>
          <w:bCs/>
          <w:sz w:val="24"/>
          <w:szCs w:val="24"/>
        </w:rPr>
        <w:t>Contact</w:t>
      </w:r>
      <w:r w:rsidR="00A22A8B" w:rsidRPr="00A22A8B">
        <w:rPr>
          <w:b/>
          <w:bCs/>
          <w:sz w:val="24"/>
          <w:szCs w:val="24"/>
        </w:rPr>
        <w:t xml:space="preserve"> person:</w:t>
      </w:r>
      <w:r w:rsidR="00A22A8B">
        <w:rPr>
          <w:sz w:val="24"/>
          <w:szCs w:val="24"/>
        </w:rPr>
        <w:t xml:space="preserve"> </w:t>
      </w:r>
      <w:r w:rsidR="007D4D3D">
        <w:rPr>
          <w:sz w:val="24"/>
          <w:szCs w:val="24"/>
        </w:rPr>
        <w:tab/>
      </w:r>
      <w:r w:rsidR="00A22A8B" w:rsidRPr="00A22A8B">
        <w:rPr>
          <w:sz w:val="24"/>
          <w:szCs w:val="24"/>
          <w:highlight w:val="lightGray"/>
        </w:rPr>
        <w:t>Name, phone #/email</w:t>
      </w:r>
    </w:p>
    <w:p w14:paraId="0692A0A9" w14:textId="2B897F0F" w:rsidR="00B74B7F" w:rsidRPr="007D4D3D" w:rsidRDefault="004928B2" w:rsidP="007D4D3D">
      <w:pPr>
        <w:ind w:left="2160" w:hanging="2160"/>
        <w:rPr>
          <w:sz w:val="24"/>
          <w:szCs w:val="24"/>
          <w:highlight w:val="lightGray"/>
        </w:rPr>
      </w:pPr>
      <w:r w:rsidRPr="004928B2">
        <w:rPr>
          <w:b/>
          <w:bCs/>
          <w:sz w:val="24"/>
          <w:szCs w:val="24"/>
        </w:rPr>
        <w:t>O</w:t>
      </w:r>
      <w:r w:rsidR="00B74B7F" w:rsidRPr="004928B2">
        <w:rPr>
          <w:b/>
          <w:bCs/>
          <w:sz w:val="24"/>
          <w:szCs w:val="24"/>
        </w:rPr>
        <w:t>bjective:</w:t>
      </w:r>
      <w:r w:rsidR="00B74B7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="007D4D3D">
        <w:rPr>
          <w:sz w:val="24"/>
          <w:szCs w:val="24"/>
        </w:rPr>
        <w:tab/>
      </w:r>
      <w:r w:rsidRPr="00254E42">
        <w:rPr>
          <w:i/>
          <w:iCs/>
          <w:color w:val="FF0000"/>
          <w:sz w:val="24"/>
          <w:szCs w:val="24"/>
          <w:highlight w:val="lightGray"/>
        </w:rPr>
        <w:t>(</w:t>
      </w:r>
      <w:r w:rsidR="00004556" w:rsidRPr="00254E42">
        <w:rPr>
          <w:i/>
          <w:iCs/>
          <w:color w:val="FF0000"/>
          <w:sz w:val="24"/>
          <w:szCs w:val="24"/>
          <w:highlight w:val="lightGray"/>
        </w:rPr>
        <w:t>Brief explanation of the objective of the SOP</w:t>
      </w:r>
      <w:r w:rsidRPr="00254E42">
        <w:rPr>
          <w:color w:val="FF0000"/>
          <w:sz w:val="24"/>
          <w:szCs w:val="24"/>
          <w:highlight w:val="lightGray"/>
        </w:rPr>
        <w:t xml:space="preserve">) </w:t>
      </w:r>
      <w:r w:rsidR="00B74B7F" w:rsidRPr="00254E42">
        <w:rPr>
          <w:sz w:val="24"/>
          <w:szCs w:val="24"/>
          <w:highlight w:val="lightGray"/>
        </w:rPr>
        <w:t xml:space="preserve">To establish procedures, clarify </w:t>
      </w:r>
      <w:r w:rsidR="007D4D3D" w:rsidRPr="00254E42">
        <w:rPr>
          <w:sz w:val="24"/>
          <w:szCs w:val="24"/>
          <w:highlight w:val="lightGray"/>
        </w:rPr>
        <w:t>r</w:t>
      </w:r>
      <w:r w:rsidR="00B74B7F" w:rsidRPr="00254E42">
        <w:rPr>
          <w:sz w:val="24"/>
          <w:szCs w:val="24"/>
          <w:highlight w:val="lightGray"/>
        </w:rPr>
        <w:t xml:space="preserve">esponsibilities and set internal controls related to </w:t>
      </w:r>
      <w:r w:rsidRPr="00254E42">
        <w:rPr>
          <w:sz w:val="24"/>
          <w:szCs w:val="24"/>
          <w:highlight w:val="lightGray"/>
        </w:rPr>
        <w:t xml:space="preserve">OTC </w:t>
      </w:r>
      <w:r w:rsidR="00B74B7F" w:rsidRPr="00254E42">
        <w:rPr>
          <w:sz w:val="24"/>
          <w:szCs w:val="24"/>
          <w:highlight w:val="lightGray"/>
        </w:rPr>
        <w:t>cash transfer</w:t>
      </w:r>
      <w:r w:rsidR="00660856" w:rsidRPr="00254E42">
        <w:rPr>
          <w:sz w:val="24"/>
          <w:szCs w:val="24"/>
          <w:highlight w:val="lightGray"/>
        </w:rPr>
        <w:t xml:space="preserve"> planned in </w:t>
      </w:r>
      <w:r w:rsidR="00660856" w:rsidRPr="00254E42">
        <w:rPr>
          <w:i/>
          <w:iCs/>
          <w:color w:val="FF0000"/>
          <w:sz w:val="24"/>
          <w:szCs w:val="24"/>
          <w:highlight w:val="lightGray"/>
        </w:rPr>
        <w:t>mm/yyyy</w:t>
      </w:r>
      <w:r w:rsidR="00B74B7F" w:rsidRPr="00254E42">
        <w:rPr>
          <w:color w:val="FF0000"/>
          <w:sz w:val="24"/>
          <w:szCs w:val="24"/>
          <w:highlight w:val="lightGray"/>
        </w:rPr>
        <w:t xml:space="preserve"> </w:t>
      </w:r>
      <w:r w:rsidRPr="00254E42">
        <w:rPr>
          <w:sz w:val="24"/>
          <w:szCs w:val="24"/>
          <w:highlight w:val="lightGray"/>
        </w:rPr>
        <w:t xml:space="preserve">through </w:t>
      </w:r>
      <w:r w:rsidRPr="00254E42">
        <w:rPr>
          <w:i/>
          <w:iCs/>
          <w:color w:val="FF0000"/>
          <w:sz w:val="24"/>
          <w:szCs w:val="24"/>
          <w:highlight w:val="lightGray"/>
        </w:rPr>
        <w:t>FSP</w:t>
      </w:r>
      <w:r w:rsidR="006A1135">
        <w:rPr>
          <w:i/>
          <w:iCs/>
          <w:color w:val="FF0000"/>
          <w:sz w:val="24"/>
          <w:szCs w:val="24"/>
          <w:highlight w:val="lightGray"/>
        </w:rPr>
        <w:t>/CP</w:t>
      </w:r>
      <w:r w:rsidRPr="00254E42">
        <w:rPr>
          <w:i/>
          <w:iCs/>
          <w:color w:val="FF0000"/>
          <w:sz w:val="24"/>
          <w:szCs w:val="24"/>
          <w:highlight w:val="lightGray"/>
        </w:rPr>
        <w:t xml:space="preserve"> name</w:t>
      </w:r>
      <w:r w:rsidRPr="00254E42">
        <w:rPr>
          <w:color w:val="FF0000"/>
          <w:sz w:val="24"/>
          <w:szCs w:val="24"/>
          <w:highlight w:val="lightGray"/>
        </w:rPr>
        <w:t xml:space="preserve"> </w:t>
      </w:r>
      <w:r w:rsidR="00B74B7F" w:rsidRPr="00254E42">
        <w:rPr>
          <w:sz w:val="24"/>
          <w:szCs w:val="24"/>
          <w:highlight w:val="lightGray"/>
        </w:rPr>
        <w:t xml:space="preserve">in </w:t>
      </w:r>
      <w:r w:rsidR="00B74B7F" w:rsidRPr="00254E42">
        <w:rPr>
          <w:i/>
          <w:iCs/>
          <w:color w:val="FF0000"/>
          <w:sz w:val="24"/>
          <w:szCs w:val="24"/>
          <w:highlight w:val="lightGray"/>
        </w:rPr>
        <w:t>xxx</w:t>
      </w:r>
      <w:r w:rsidR="00B74B7F" w:rsidRPr="00254E42">
        <w:rPr>
          <w:color w:val="FF0000"/>
          <w:sz w:val="24"/>
          <w:szCs w:val="24"/>
          <w:highlight w:val="lightGray"/>
        </w:rPr>
        <w:t xml:space="preserve"> </w:t>
      </w:r>
      <w:r w:rsidR="00C41D9C" w:rsidRPr="00254E42">
        <w:rPr>
          <w:color w:val="FF0000"/>
          <w:sz w:val="24"/>
          <w:szCs w:val="24"/>
          <w:highlight w:val="lightGray"/>
        </w:rPr>
        <w:t>Township</w:t>
      </w:r>
      <w:r w:rsidR="00B74B7F" w:rsidRPr="00254E42">
        <w:rPr>
          <w:color w:val="FF0000"/>
          <w:sz w:val="24"/>
          <w:szCs w:val="24"/>
          <w:highlight w:val="lightGray"/>
        </w:rPr>
        <w:t xml:space="preserve"> </w:t>
      </w:r>
      <w:r w:rsidR="00B74B7F" w:rsidRPr="00254E42">
        <w:rPr>
          <w:i/>
          <w:iCs/>
          <w:color w:val="FF0000"/>
          <w:sz w:val="24"/>
          <w:szCs w:val="24"/>
          <w:highlight w:val="lightGray"/>
        </w:rPr>
        <w:t>xxx</w:t>
      </w:r>
      <w:r w:rsidR="00B74B7F" w:rsidRPr="00254E42">
        <w:rPr>
          <w:color w:val="FF0000"/>
          <w:sz w:val="24"/>
          <w:szCs w:val="24"/>
          <w:highlight w:val="lightGray"/>
        </w:rPr>
        <w:t xml:space="preserve"> </w:t>
      </w:r>
      <w:r w:rsidR="00C41D9C" w:rsidRPr="00254E42">
        <w:rPr>
          <w:sz w:val="24"/>
          <w:szCs w:val="24"/>
          <w:highlight w:val="lightGray"/>
        </w:rPr>
        <w:t>State, My</w:t>
      </w:r>
      <w:r w:rsidR="00254E42">
        <w:rPr>
          <w:sz w:val="24"/>
          <w:szCs w:val="24"/>
          <w:highlight w:val="lightGray"/>
        </w:rPr>
        <w:t>a</w:t>
      </w:r>
      <w:r w:rsidR="00C41D9C" w:rsidRPr="00254E42">
        <w:rPr>
          <w:sz w:val="24"/>
          <w:szCs w:val="24"/>
          <w:highlight w:val="lightGray"/>
        </w:rPr>
        <w:t>nmar</w:t>
      </w:r>
      <w:r w:rsidR="002A74E3" w:rsidRPr="00254E42">
        <w:rPr>
          <w:sz w:val="24"/>
          <w:szCs w:val="24"/>
          <w:highlight w:val="lightGray"/>
        </w:rPr>
        <w:t xml:space="preserve">.  Planned total transfer amount is MMK </w:t>
      </w:r>
      <w:r w:rsidR="002A74E3" w:rsidRPr="00254E42">
        <w:rPr>
          <w:i/>
          <w:iCs/>
          <w:color w:val="FF0000"/>
          <w:sz w:val="24"/>
          <w:szCs w:val="24"/>
          <w:highlight w:val="lightGray"/>
        </w:rPr>
        <w:t>###</w:t>
      </w:r>
      <w:r w:rsidR="002A74E3" w:rsidRPr="00254E42">
        <w:rPr>
          <w:sz w:val="24"/>
          <w:szCs w:val="24"/>
          <w:highlight w:val="lightGray"/>
        </w:rPr>
        <w:t xml:space="preserve">, targeting </w:t>
      </w:r>
      <w:r w:rsidR="002A74E3" w:rsidRPr="00254E42">
        <w:rPr>
          <w:color w:val="FF0000"/>
          <w:sz w:val="24"/>
          <w:szCs w:val="24"/>
          <w:highlight w:val="lightGray"/>
        </w:rPr>
        <w:t xml:space="preserve">### </w:t>
      </w:r>
      <w:r w:rsidR="002A74E3" w:rsidRPr="00254E42">
        <w:rPr>
          <w:sz w:val="24"/>
          <w:szCs w:val="24"/>
          <w:highlight w:val="lightGray"/>
        </w:rPr>
        <w:t xml:space="preserve">beneficiaries. </w:t>
      </w:r>
    </w:p>
    <w:p w14:paraId="4028F828" w14:textId="77777777" w:rsidR="00A03E7C" w:rsidRPr="001E15E7" w:rsidRDefault="00A03E7C" w:rsidP="00EC3F1B">
      <w:pPr>
        <w:rPr>
          <w:sz w:val="24"/>
          <w:szCs w:val="24"/>
        </w:rPr>
      </w:pPr>
    </w:p>
    <w:p w14:paraId="4CC6F440" w14:textId="2AD2740F" w:rsidR="00EC3F1B" w:rsidRDefault="00EC3F1B" w:rsidP="00EC3F1B">
      <w:pPr>
        <w:rPr>
          <w:sz w:val="24"/>
          <w:szCs w:val="24"/>
        </w:rPr>
      </w:pPr>
      <w:r w:rsidRPr="001E15E7">
        <w:rPr>
          <w:b/>
          <w:bCs/>
          <w:sz w:val="24"/>
          <w:szCs w:val="24"/>
        </w:rPr>
        <w:t>Approved by:</w:t>
      </w:r>
      <w:r w:rsidRPr="001E15E7">
        <w:rPr>
          <w:sz w:val="24"/>
          <w:szCs w:val="24"/>
        </w:rPr>
        <w:t xml:space="preserve"> </w:t>
      </w:r>
      <w:r w:rsidR="008242F3">
        <w:rPr>
          <w:sz w:val="24"/>
          <w:szCs w:val="24"/>
        </w:rPr>
        <w:tab/>
      </w:r>
      <w:r w:rsidR="008242F3">
        <w:rPr>
          <w:sz w:val="24"/>
          <w:szCs w:val="24"/>
        </w:rPr>
        <w:tab/>
      </w:r>
      <w:r w:rsidRPr="001E15E7">
        <w:rPr>
          <w:sz w:val="24"/>
          <w:szCs w:val="24"/>
          <w:highlight w:val="lightGray"/>
        </w:rPr>
        <w:t>Name, title</w:t>
      </w:r>
      <w:r w:rsidR="00EC38E7" w:rsidRPr="001E15E7">
        <w:rPr>
          <w:sz w:val="24"/>
          <w:szCs w:val="24"/>
          <w:highlight w:val="lightGray"/>
        </w:rPr>
        <w:t>, unit</w:t>
      </w:r>
    </w:p>
    <w:p w14:paraId="4DDFEBA7" w14:textId="77777777" w:rsidR="008242F3" w:rsidRPr="001E15E7" w:rsidRDefault="008242F3" w:rsidP="00EC3F1B">
      <w:pPr>
        <w:rPr>
          <w:sz w:val="24"/>
          <w:szCs w:val="24"/>
        </w:rPr>
      </w:pPr>
    </w:p>
    <w:p w14:paraId="079518B0" w14:textId="7208EDD2" w:rsidR="00EC3F1B" w:rsidRPr="001E15E7" w:rsidRDefault="00EC3F1B" w:rsidP="00EC3F1B">
      <w:pPr>
        <w:rPr>
          <w:sz w:val="24"/>
          <w:szCs w:val="24"/>
        </w:rPr>
      </w:pPr>
      <w:r w:rsidRPr="001E15E7">
        <w:rPr>
          <w:b/>
          <w:bCs/>
          <w:sz w:val="24"/>
          <w:szCs w:val="24"/>
        </w:rPr>
        <w:t>Signature:</w:t>
      </w:r>
      <w:r w:rsidR="007C4F77" w:rsidRPr="001E15E7">
        <w:rPr>
          <w:sz w:val="24"/>
          <w:szCs w:val="24"/>
        </w:rPr>
        <w:t xml:space="preserve">  </w:t>
      </w:r>
      <w:r w:rsidR="008242F3">
        <w:rPr>
          <w:sz w:val="24"/>
          <w:szCs w:val="24"/>
        </w:rPr>
        <w:tab/>
      </w:r>
      <w:r w:rsidR="008242F3">
        <w:rPr>
          <w:sz w:val="24"/>
          <w:szCs w:val="24"/>
        </w:rPr>
        <w:tab/>
      </w:r>
      <w:r w:rsidR="007C4F77" w:rsidRPr="001E15E7">
        <w:rPr>
          <w:sz w:val="24"/>
          <w:szCs w:val="24"/>
          <w:highlight w:val="lightGray"/>
        </w:rPr>
        <w:t>_________________</w:t>
      </w:r>
    </w:p>
    <w:p w14:paraId="13FBE4E3" w14:textId="12D90FCC" w:rsidR="00C57C81" w:rsidRDefault="00EC3F1B" w:rsidP="00EC3F1B">
      <w:pPr>
        <w:pBdr>
          <w:bottom w:val="single" w:sz="6" w:space="1" w:color="auto"/>
        </w:pBdr>
        <w:rPr>
          <w:sz w:val="24"/>
          <w:szCs w:val="24"/>
        </w:rPr>
      </w:pPr>
      <w:r w:rsidRPr="001E15E7">
        <w:rPr>
          <w:b/>
          <w:bCs/>
          <w:sz w:val="24"/>
          <w:szCs w:val="24"/>
        </w:rPr>
        <w:t>Date:</w:t>
      </w:r>
      <w:r w:rsidR="007C4F77" w:rsidRPr="001E15E7">
        <w:rPr>
          <w:sz w:val="24"/>
          <w:szCs w:val="24"/>
        </w:rPr>
        <w:t xml:space="preserve"> </w:t>
      </w:r>
      <w:r w:rsidR="008242F3">
        <w:rPr>
          <w:sz w:val="24"/>
          <w:szCs w:val="24"/>
        </w:rPr>
        <w:tab/>
      </w:r>
      <w:r w:rsidR="008242F3">
        <w:rPr>
          <w:sz w:val="24"/>
          <w:szCs w:val="24"/>
        </w:rPr>
        <w:tab/>
      </w:r>
      <w:r w:rsidR="008242F3">
        <w:rPr>
          <w:sz w:val="24"/>
          <w:szCs w:val="24"/>
        </w:rPr>
        <w:tab/>
      </w:r>
      <w:r w:rsidR="007C4F77" w:rsidRPr="001E15E7">
        <w:rPr>
          <w:sz w:val="24"/>
          <w:szCs w:val="24"/>
          <w:highlight w:val="lightGray"/>
        </w:rPr>
        <w:t>dd/mm/yyyy</w:t>
      </w:r>
    </w:p>
    <w:p w14:paraId="327DFF68" w14:textId="77777777" w:rsidR="00C57C81" w:rsidRPr="001E15E7" w:rsidRDefault="00C57C81" w:rsidP="00EC3F1B">
      <w:pPr>
        <w:pBdr>
          <w:bottom w:val="single" w:sz="6" w:space="1" w:color="auto"/>
        </w:pBdr>
        <w:rPr>
          <w:sz w:val="24"/>
          <w:szCs w:val="24"/>
        </w:rPr>
      </w:pPr>
    </w:p>
    <w:p w14:paraId="1A6A9E2B" w14:textId="65E356B0" w:rsidR="002F3C57" w:rsidRPr="00F77EDA" w:rsidRDefault="002E73AE" w:rsidP="00B561B3">
      <w:pPr>
        <w:pStyle w:val="ListParagraph"/>
        <w:numPr>
          <w:ilvl w:val="0"/>
          <w:numId w:val="2"/>
        </w:numPr>
        <w:ind w:left="360"/>
        <w:rPr>
          <w:b/>
          <w:bCs/>
          <w:sz w:val="24"/>
          <w:szCs w:val="24"/>
        </w:rPr>
      </w:pPr>
      <w:r w:rsidRPr="00F77EDA">
        <w:rPr>
          <w:b/>
          <w:bCs/>
          <w:sz w:val="24"/>
          <w:szCs w:val="24"/>
        </w:rPr>
        <w:t>Background</w:t>
      </w:r>
    </w:p>
    <w:p w14:paraId="7FED48B9" w14:textId="66F56407" w:rsidR="000D5C9A" w:rsidRPr="00B561B3" w:rsidRDefault="002A74E3" w:rsidP="00B561B3">
      <w:pPr>
        <w:pStyle w:val="ListParagraph"/>
        <w:ind w:left="360"/>
        <w:rPr>
          <w:sz w:val="24"/>
          <w:szCs w:val="24"/>
          <w:highlight w:val="lightGray"/>
        </w:rPr>
      </w:pPr>
      <w:r w:rsidRPr="00B561B3">
        <w:rPr>
          <w:sz w:val="24"/>
          <w:szCs w:val="24"/>
          <w:highlight w:val="lightGray"/>
        </w:rPr>
        <w:t>Write 1 para</w:t>
      </w:r>
      <w:r w:rsidR="00ED16A5" w:rsidRPr="00B561B3">
        <w:rPr>
          <w:sz w:val="24"/>
          <w:szCs w:val="24"/>
          <w:highlight w:val="lightGray"/>
        </w:rPr>
        <w:t xml:space="preserve">graph </w:t>
      </w:r>
      <w:r w:rsidRPr="00B561B3">
        <w:rPr>
          <w:sz w:val="24"/>
          <w:szCs w:val="24"/>
          <w:highlight w:val="lightGray"/>
        </w:rPr>
        <w:t>providing the background information of th</w:t>
      </w:r>
      <w:r w:rsidR="000D5C9A" w:rsidRPr="00B561B3">
        <w:rPr>
          <w:sz w:val="24"/>
          <w:szCs w:val="24"/>
          <w:highlight w:val="lightGray"/>
        </w:rPr>
        <w:t>is</w:t>
      </w:r>
      <w:r w:rsidRPr="00B561B3">
        <w:rPr>
          <w:sz w:val="24"/>
          <w:szCs w:val="24"/>
          <w:highlight w:val="lightGray"/>
        </w:rPr>
        <w:t xml:space="preserve"> CTP</w:t>
      </w:r>
      <w:r w:rsidR="00ED16A5" w:rsidRPr="00B561B3">
        <w:rPr>
          <w:sz w:val="24"/>
          <w:szCs w:val="24"/>
          <w:highlight w:val="lightGray"/>
        </w:rPr>
        <w:t xml:space="preserve"> including:</w:t>
      </w:r>
    </w:p>
    <w:p w14:paraId="69E8FD7B" w14:textId="0E90BFE8" w:rsidR="009078A7" w:rsidRPr="00C50D43" w:rsidRDefault="00ED16A5" w:rsidP="000D5C9A">
      <w:pPr>
        <w:pStyle w:val="ListParagraph"/>
        <w:numPr>
          <w:ilvl w:val="0"/>
          <w:numId w:val="3"/>
        </w:numPr>
        <w:rPr>
          <w:sz w:val="24"/>
          <w:szCs w:val="24"/>
          <w:highlight w:val="lightGray"/>
        </w:rPr>
      </w:pPr>
      <w:r w:rsidRPr="00C50D43">
        <w:rPr>
          <w:sz w:val="24"/>
          <w:szCs w:val="24"/>
          <w:highlight w:val="lightGray"/>
        </w:rPr>
        <w:t>Past CTP experience in the targeted area and modalities/delivery mechanisms</w:t>
      </w:r>
    </w:p>
    <w:p w14:paraId="58220EF6" w14:textId="77777777" w:rsidR="000D5C9A" w:rsidRPr="00C50D43" w:rsidRDefault="000D5C9A" w:rsidP="000D5C9A">
      <w:pPr>
        <w:pStyle w:val="ListParagraph"/>
        <w:numPr>
          <w:ilvl w:val="0"/>
          <w:numId w:val="3"/>
        </w:numPr>
        <w:rPr>
          <w:sz w:val="24"/>
          <w:szCs w:val="24"/>
          <w:highlight w:val="lightGray"/>
        </w:rPr>
      </w:pPr>
      <w:r w:rsidRPr="00C50D43">
        <w:rPr>
          <w:sz w:val="24"/>
          <w:szCs w:val="24"/>
          <w:highlight w:val="lightGray"/>
        </w:rPr>
        <w:t>Reasons why cash modality and OTC delivery mechanisms are selected</w:t>
      </w:r>
    </w:p>
    <w:p w14:paraId="621EF175" w14:textId="3B9CB417" w:rsidR="000D5C9A" w:rsidRPr="00C50D43" w:rsidRDefault="000D5C9A" w:rsidP="000D5C9A">
      <w:pPr>
        <w:pStyle w:val="ListParagraph"/>
        <w:numPr>
          <w:ilvl w:val="0"/>
          <w:numId w:val="3"/>
        </w:numPr>
        <w:rPr>
          <w:sz w:val="24"/>
          <w:szCs w:val="24"/>
          <w:highlight w:val="lightGray"/>
        </w:rPr>
      </w:pPr>
      <w:r w:rsidRPr="00C50D43">
        <w:rPr>
          <w:sz w:val="24"/>
          <w:szCs w:val="24"/>
          <w:highlight w:val="lightGray"/>
        </w:rPr>
        <w:t>CTP feasibility of the beneficiaries (#, KYC, security) in the targeted areas</w:t>
      </w:r>
    </w:p>
    <w:p w14:paraId="13E16ABD" w14:textId="77777777" w:rsidR="002A74E3" w:rsidRDefault="002A74E3" w:rsidP="002A74E3">
      <w:pPr>
        <w:pStyle w:val="ListParagraph"/>
        <w:rPr>
          <w:sz w:val="24"/>
          <w:szCs w:val="24"/>
        </w:rPr>
      </w:pPr>
    </w:p>
    <w:p w14:paraId="24B4537B" w14:textId="3555BC83" w:rsidR="002F3C57" w:rsidRPr="002D4F79" w:rsidRDefault="00F04F26" w:rsidP="00B561B3">
      <w:pPr>
        <w:pStyle w:val="ListParagraph"/>
        <w:numPr>
          <w:ilvl w:val="0"/>
          <w:numId w:val="2"/>
        </w:numPr>
        <w:ind w:left="360"/>
        <w:rPr>
          <w:b/>
          <w:bCs/>
          <w:sz w:val="24"/>
          <w:szCs w:val="24"/>
        </w:rPr>
      </w:pPr>
      <w:r w:rsidRPr="002D4F79">
        <w:rPr>
          <w:b/>
          <w:bCs/>
          <w:sz w:val="24"/>
          <w:szCs w:val="24"/>
        </w:rPr>
        <w:t>Purp</w:t>
      </w:r>
      <w:r w:rsidR="0080651B" w:rsidRPr="002D4F79">
        <w:rPr>
          <w:b/>
          <w:bCs/>
          <w:sz w:val="24"/>
          <w:szCs w:val="24"/>
        </w:rPr>
        <w:t>ose</w:t>
      </w:r>
      <w:r w:rsidR="00652C73">
        <w:rPr>
          <w:b/>
          <w:bCs/>
          <w:sz w:val="24"/>
          <w:szCs w:val="24"/>
        </w:rPr>
        <w:t xml:space="preserve"> and limitations of the SOP</w:t>
      </w:r>
    </w:p>
    <w:p w14:paraId="78CC70CC" w14:textId="6F2C2136" w:rsidR="0080651B" w:rsidRPr="00B561B3" w:rsidRDefault="0080651B" w:rsidP="00B03CED">
      <w:pPr>
        <w:pStyle w:val="ListParagraph"/>
        <w:tabs>
          <w:tab w:val="left" w:pos="7360"/>
          <w:tab w:val="right" w:pos="9360"/>
        </w:tabs>
        <w:ind w:left="360"/>
        <w:rPr>
          <w:sz w:val="24"/>
          <w:szCs w:val="24"/>
          <w:highlight w:val="lightGray"/>
        </w:rPr>
      </w:pPr>
      <w:r w:rsidRPr="00B561B3">
        <w:rPr>
          <w:sz w:val="24"/>
          <w:szCs w:val="24"/>
          <w:highlight w:val="lightGray"/>
        </w:rPr>
        <w:t xml:space="preserve">Write 1 paragraph </w:t>
      </w:r>
      <w:r w:rsidR="00B37BE2" w:rsidRPr="00B561B3">
        <w:rPr>
          <w:sz w:val="24"/>
          <w:szCs w:val="24"/>
          <w:highlight w:val="lightGray"/>
        </w:rPr>
        <w:t>explaining</w:t>
      </w:r>
      <w:r w:rsidRPr="00B561B3">
        <w:rPr>
          <w:sz w:val="24"/>
          <w:szCs w:val="24"/>
          <w:highlight w:val="lightGray"/>
        </w:rPr>
        <w:t xml:space="preserve"> the purpose of this</w:t>
      </w:r>
      <w:r w:rsidR="00B37BE2" w:rsidRPr="00B561B3">
        <w:rPr>
          <w:sz w:val="24"/>
          <w:szCs w:val="24"/>
          <w:highlight w:val="lightGray"/>
        </w:rPr>
        <w:t xml:space="preserve"> SOP.</w:t>
      </w:r>
      <w:r w:rsidR="00B03CED">
        <w:rPr>
          <w:sz w:val="24"/>
          <w:szCs w:val="24"/>
          <w:highlight w:val="lightGray"/>
        </w:rPr>
        <w:tab/>
      </w:r>
      <w:r w:rsidR="00B03CED">
        <w:rPr>
          <w:sz w:val="24"/>
          <w:szCs w:val="24"/>
          <w:highlight w:val="lightGray"/>
        </w:rPr>
        <w:tab/>
      </w:r>
    </w:p>
    <w:p w14:paraId="5F047550" w14:textId="159B8B74" w:rsidR="00B37BE2" w:rsidRDefault="00B37BE2" w:rsidP="0080651B">
      <w:pPr>
        <w:pStyle w:val="ListParagraph"/>
        <w:rPr>
          <w:sz w:val="24"/>
          <w:szCs w:val="24"/>
        </w:rPr>
      </w:pPr>
      <w:r w:rsidRPr="00C50D43">
        <w:rPr>
          <w:color w:val="FF0000"/>
          <w:sz w:val="24"/>
          <w:szCs w:val="24"/>
          <w:highlight w:val="lightGray"/>
        </w:rPr>
        <w:t>(Sample)</w:t>
      </w:r>
      <w:r w:rsidR="00171454" w:rsidRPr="00C50D43">
        <w:rPr>
          <w:color w:val="FF0000"/>
          <w:sz w:val="24"/>
          <w:szCs w:val="24"/>
          <w:highlight w:val="lightGray"/>
        </w:rPr>
        <w:t xml:space="preserve"> </w:t>
      </w:r>
      <w:r w:rsidR="000E7E05" w:rsidRPr="00C50D43">
        <w:rPr>
          <w:sz w:val="24"/>
          <w:szCs w:val="24"/>
          <w:highlight w:val="lightGray"/>
        </w:rPr>
        <w:t xml:space="preserve">This SOP outlines the procedures and responsibilities of internal and external project stakeholders </w:t>
      </w:r>
      <w:r w:rsidR="002D4F79" w:rsidRPr="00C50D43">
        <w:rPr>
          <w:sz w:val="24"/>
          <w:szCs w:val="24"/>
          <w:highlight w:val="lightGray"/>
        </w:rPr>
        <w:t xml:space="preserve">to ensure </w:t>
      </w:r>
      <w:r w:rsidR="007E798A">
        <w:rPr>
          <w:sz w:val="24"/>
          <w:szCs w:val="24"/>
          <w:highlight w:val="lightGray"/>
        </w:rPr>
        <w:t>efficient</w:t>
      </w:r>
      <w:r w:rsidR="000E7E05" w:rsidRPr="00C50D43">
        <w:rPr>
          <w:sz w:val="24"/>
          <w:szCs w:val="24"/>
          <w:highlight w:val="lightGray"/>
        </w:rPr>
        <w:t xml:space="preserve"> </w:t>
      </w:r>
      <w:r w:rsidR="007E798A">
        <w:rPr>
          <w:sz w:val="24"/>
          <w:szCs w:val="24"/>
          <w:highlight w:val="lightGray"/>
        </w:rPr>
        <w:t xml:space="preserve">and successful </w:t>
      </w:r>
      <w:r w:rsidR="000E7E05" w:rsidRPr="00C50D43">
        <w:rPr>
          <w:sz w:val="24"/>
          <w:szCs w:val="24"/>
          <w:highlight w:val="lightGray"/>
        </w:rPr>
        <w:t>implementation of OTC cash transfer</w:t>
      </w:r>
      <w:r w:rsidR="00C41D9C" w:rsidRPr="00C50D43">
        <w:rPr>
          <w:sz w:val="24"/>
          <w:szCs w:val="24"/>
          <w:highlight w:val="lightGray"/>
        </w:rPr>
        <w:t xml:space="preserve">.  Planned transfer amount is MMK </w:t>
      </w:r>
      <w:r w:rsidR="00C41D9C" w:rsidRPr="00C50D43">
        <w:rPr>
          <w:color w:val="FF0000"/>
          <w:sz w:val="24"/>
          <w:szCs w:val="24"/>
          <w:highlight w:val="lightGray"/>
        </w:rPr>
        <w:t>###</w:t>
      </w:r>
      <w:r w:rsidR="00C41D9C" w:rsidRPr="00C50D43">
        <w:rPr>
          <w:sz w:val="24"/>
          <w:szCs w:val="24"/>
          <w:highlight w:val="lightGray"/>
        </w:rPr>
        <w:t xml:space="preserve">, targeting </w:t>
      </w:r>
      <w:r w:rsidR="00C41D9C" w:rsidRPr="00C50D43">
        <w:rPr>
          <w:color w:val="FF0000"/>
          <w:sz w:val="24"/>
          <w:szCs w:val="24"/>
          <w:highlight w:val="lightGray"/>
        </w:rPr>
        <w:t>###</w:t>
      </w:r>
      <w:r w:rsidR="00C41D9C" w:rsidRPr="00C50D43">
        <w:rPr>
          <w:sz w:val="24"/>
          <w:szCs w:val="24"/>
          <w:highlight w:val="lightGray"/>
        </w:rPr>
        <w:t xml:space="preserve"> beneficiaries in </w:t>
      </w:r>
      <w:r w:rsidR="00C41D9C" w:rsidRPr="00C50D43">
        <w:rPr>
          <w:color w:val="FF0000"/>
          <w:sz w:val="24"/>
          <w:szCs w:val="24"/>
          <w:highlight w:val="lightGray"/>
        </w:rPr>
        <w:t>xxx</w:t>
      </w:r>
      <w:r w:rsidR="00C41D9C" w:rsidRPr="00C50D43">
        <w:rPr>
          <w:sz w:val="24"/>
          <w:szCs w:val="24"/>
          <w:highlight w:val="lightGray"/>
        </w:rPr>
        <w:t xml:space="preserve"> </w:t>
      </w:r>
      <w:r w:rsidR="00C41D9C" w:rsidRPr="00C50D43">
        <w:rPr>
          <w:color w:val="FF0000"/>
          <w:sz w:val="24"/>
          <w:szCs w:val="24"/>
          <w:highlight w:val="lightGray"/>
        </w:rPr>
        <w:t>Village/IDP site</w:t>
      </w:r>
      <w:r w:rsidR="00C41D9C" w:rsidRPr="00C50D43">
        <w:rPr>
          <w:sz w:val="24"/>
          <w:szCs w:val="24"/>
          <w:highlight w:val="lightGray"/>
        </w:rPr>
        <w:t xml:space="preserve">, </w:t>
      </w:r>
      <w:r w:rsidR="00C41D9C" w:rsidRPr="00C50D43">
        <w:rPr>
          <w:color w:val="FF0000"/>
          <w:sz w:val="24"/>
          <w:szCs w:val="24"/>
          <w:highlight w:val="lightGray"/>
        </w:rPr>
        <w:t>xxx</w:t>
      </w:r>
      <w:r w:rsidR="00C41D9C" w:rsidRPr="00C50D43">
        <w:rPr>
          <w:sz w:val="24"/>
          <w:szCs w:val="24"/>
          <w:highlight w:val="lightGray"/>
        </w:rPr>
        <w:t xml:space="preserve"> Township</w:t>
      </w:r>
      <w:r w:rsidR="00254E42" w:rsidRPr="00C50D43">
        <w:rPr>
          <w:sz w:val="24"/>
          <w:szCs w:val="24"/>
          <w:highlight w:val="lightGray"/>
        </w:rPr>
        <w:t xml:space="preserve">, </w:t>
      </w:r>
      <w:r w:rsidR="00254E42" w:rsidRPr="00C50D43">
        <w:rPr>
          <w:color w:val="FF0000"/>
          <w:sz w:val="24"/>
          <w:szCs w:val="24"/>
          <w:highlight w:val="lightGray"/>
        </w:rPr>
        <w:t>xxx</w:t>
      </w:r>
      <w:r w:rsidR="00254E42" w:rsidRPr="00C50D43">
        <w:rPr>
          <w:sz w:val="24"/>
          <w:szCs w:val="24"/>
          <w:highlight w:val="lightGray"/>
        </w:rPr>
        <w:t xml:space="preserve"> State, Myanmar</w:t>
      </w:r>
      <w:r w:rsidR="00C41D9C" w:rsidRPr="00C50D43">
        <w:rPr>
          <w:sz w:val="24"/>
          <w:szCs w:val="24"/>
          <w:highlight w:val="lightGray"/>
        </w:rPr>
        <w:t>.</w:t>
      </w:r>
      <w:r w:rsidR="00867670">
        <w:rPr>
          <w:sz w:val="24"/>
          <w:szCs w:val="24"/>
        </w:rPr>
        <w:t xml:space="preserve">  </w:t>
      </w:r>
    </w:p>
    <w:p w14:paraId="0499F5D8" w14:textId="21791A84" w:rsidR="00867670" w:rsidRDefault="00867670" w:rsidP="0080651B">
      <w:pPr>
        <w:pStyle w:val="ListParagraph"/>
        <w:rPr>
          <w:sz w:val="24"/>
          <w:szCs w:val="24"/>
        </w:rPr>
      </w:pPr>
    </w:p>
    <w:p w14:paraId="3DFAF286" w14:textId="1473DF55" w:rsidR="00867670" w:rsidRDefault="00867670" w:rsidP="0080651B">
      <w:pPr>
        <w:pStyle w:val="ListParagraph"/>
        <w:rPr>
          <w:sz w:val="24"/>
          <w:szCs w:val="24"/>
        </w:rPr>
      </w:pPr>
      <w:bookmarkStart w:id="0" w:name="_Hlk67485230"/>
      <w:r w:rsidRPr="00534404">
        <w:rPr>
          <w:sz w:val="24"/>
          <w:szCs w:val="24"/>
          <w:highlight w:val="lightGray"/>
        </w:rPr>
        <w:lastRenderedPageBreak/>
        <w:t xml:space="preserve">This SOP </w:t>
      </w:r>
      <w:r w:rsidR="002E7466" w:rsidRPr="00534404">
        <w:rPr>
          <w:sz w:val="24"/>
          <w:szCs w:val="24"/>
          <w:highlight w:val="lightGray"/>
        </w:rPr>
        <w:t xml:space="preserve">is a </w:t>
      </w:r>
      <w:r w:rsidR="00A4614A" w:rsidRPr="00534404">
        <w:rPr>
          <w:sz w:val="24"/>
          <w:szCs w:val="24"/>
          <w:highlight w:val="lightGray"/>
        </w:rPr>
        <w:t xml:space="preserve">general and </w:t>
      </w:r>
      <w:r w:rsidRPr="00534404">
        <w:rPr>
          <w:sz w:val="24"/>
          <w:szCs w:val="24"/>
          <w:highlight w:val="lightGray"/>
        </w:rPr>
        <w:t xml:space="preserve">living document and subject to </w:t>
      </w:r>
      <w:r w:rsidR="00A4614A" w:rsidRPr="00534404">
        <w:rPr>
          <w:sz w:val="24"/>
          <w:szCs w:val="24"/>
          <w:highlight w:val="lightGray"/>
        </w:rPr>
        <w:t>change/be updated</w:t>
      </w:r>
      <w:r w:rsidR="002E7466" w:rsidRPr="00534404">
        <w:rPr>
          <w:sz w:val="24"/>
          <w:szCs w:val="24"/>
          <w:highlight w:val="lightGray"/>
        </w:rPr>
        <w:t xml:space="preserve"> when critical changes occur</w:t>
      </w:r>
      <w:r w:rsidR="00A4614A" w:rsidRPr="00534404">
        <w:rPr>
          <w:sz w:val="24"/>
          <w:szCs w:val="24"/>
          <w:highlight w:val="lightGray"/>
        </w:rPr>
        <w:t xml:space="preserve"> or to align with existing agency specific SOPs</w:t>
      </w:r>
      <w:r w:rsidR="001D37CA" w:rsidRPr="00534404">
        <w:rPr>
          <w:sz w:val="24"/>
          <w:szCs w:val="24"/>
          <w:highlight w:val="lightGray"/>
        </w:rPr>
        <w:t xml:space="preserve">.  Elements of internal controls </w:t>
      </w:r>
      <w:r w:rsidR="001D37CA">
        <w:rPr>
          <w:sz w:val="24"/>
          <w:szCs w:val="24"/>
          <w:highlight w:val="lightGray"/>
        </w:rPr>
        <w:t>including segregation of duties</w:t>
      </w:r>
      <w:r w:rsidR="001D37CA" w:rsidRPr="00534404">
        <w:rPr>
          <w:sz w:val="24"/>
          <w:szCs w:val="24"/>
          <w:highlight w:val="lightGray"/>
        </w:rPr>
        <w:t xml:space="preserve"> </w:t>
      </w:r>
      <w:r w:rsidR="00534404">
        <w:rPr>
          <w:sz w:val="24"/>
          <w:szCs w:val="24"/>
          <w:highlight w:val="lightGray"/>
        </w:rPr>
        <w:t>are</w:t>
      </w:r>
      <w:r w:rsidR="001D37CA" w:rsidRPr="00534404">
        <w:rPr>
          <w:sz w:val="24"/>
          <w:szCs w:val="24"/>
          <w:highlight w:val="lightGray"/>
        </w:rPr>
        <w:t xml:space="preserve"> not </w:t>
      </w:r>
      <w:r w:rsidR="008F5787">
        <w:rPr>
          <w:sz w:val="24"/>
          <w:szCs w:val="24"/>
          <w:highlight w:val="lightGray"/>
        </w:rPr>
        <w:t xml:space="preserve">fully </w:t>
      </w:r>
      <w:r w:rsidR="001D37CA" w:rsidRPr="00534404">
        <w:rPr>
          <w:sz w:val="24"/>
          <w:szCs w:val="24"/>
          <w:highlight w:val="lightGray"/>
        </w:rPr>
        <w:t>covered in this SOP.</w:t>
      </w:r>
    </w:p>
    <w:bookmarkEnd w:id="0"/>
    <w:p w14:paraId="0D14A4C8" w14:textId="77777777" w:rsidR="002D4F79" w:rsidRDefault="002D4F79" w:rsidP="0080651B">
      <w:pPr>
        <w:pStyle w:val="ListParagraph"/>
        <w:rPr>
          <w:sz w:val="24"/>
          <w:szCs w:val="24"/>
        </w:rPr>
      </w:pPr>
    </w:p>
    <w:p w14:paraId="01452316" w14:textId="7FF37351" w:rsidR="0050390F" w:rsidRDefault="00F04F26" w:rsidP="0050390F">
      <w:pPr>
        <w:pStyle w:val="ListParagraph"/>
        <w:numPr>
          <w:ilvl w:val="0"/>
          <w:numId w:val="2"/>
        </w:numPr>
        <w:ind w:left="360"/>
        <w:rPr>
          <w:b/>
          <w:bCs/>
          <w:sz w:val="24"/>
          <w:szCs w:val="24"/>
        </w:rPr>
      </w:pPr>
      <w:r w:rsidRPr="00C57C81">
        <w:rPr>
          <w:b/>
          <w:bCs/>
          <w:sz w:val="24"/>
          <w:szCs w:val="24"/>
        </w:rPr>
        <w:t>Process</w:t>
      </w:r>
    </w:p>
    <w:tbl>
      <w:tblPr>
        <w:tblW w:w="11744" w:type="dxa"/>
        <w:tblInd w:w="-1270" w:type="dxa"/>
        <w:tblLayout w:type="fixed"/>
        <w:tblLook w:val="04A0" w:firstRow="1" w:lastRow="0" w:firstColumn="1" w:lastColumn="0" w:noHBand="0" w:noVBand="1"/>
      </w:tblPr>
      <w:tblGrid>
        <w:gridCol w:w="810"/>
        <w:gridCol w:w="720"/>
        <w:gridCol w:w="1620"/>
        <w:gridCol w:w="3420"/>
        <w:gridCol w:w="1535"/>
        <w:gridCol w:w="1710"/>
        <w:gridCol w:w="1440"/>
        <w:gridCol w:w="489"/>
      </w:tblGrid>
      <w:tr w:rsidR="0050390F" w:rsidRPr="0050390F" w14:paraId="6EA8F01F" w14:textId="77777777" w:rsidTr="00944B2A">
        <w:trPr>
          <w:trHeight w:val="77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4472C4"/>
            <w:vAlign w:val="center"/>
            <w:hideMark/>
          </w:tcPr>
          <w:p w14:paraId="21FA09B8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  <w:t>Phase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4472C4"/>
            <w:vAlign w:val="center"/>
            <w:hideMark/>
          </w:tcPr>
          <w:p w14:paraId="10539A4F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  <w:t>Step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4472C4"/>
            <w:vAlign w:val="center"/>
            <w:hideMark/>
          </w:tcPr>
          <w:p w14:paraId="72538098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  <w:t>Task</w:t>
            </w:r>
          </w:p>
        </w:tc>
        <w:tc>
          <w:tcPr>
            <w:tcW w:w="3420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4472C4"/>
            <w:vAlign w:val="center"/>
            <w:hideMark/>
          </w:tcPr>
          <w:p w14:paraId="08793465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  <w:t>Process Description</w:t>
            </w:r>
          </w:p>
        </w:tc>
        <w:tc>
          <w:tcPr>
            <w:tcW w:w="1535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4472C4"/>
            <w:vAlign w:val="center"/>
            <w:hideMark/>
          </w:tcPr>
          <w:p w14:paraId="2CDBACD5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  <w:t>Responsible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4472C4"/>
            <w:vAlign w:val="center"/>
            <w:hideMark/>
          </w:tcPr>
          <w:p w14:paraId="02822C51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  <w:t>Date/Time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4472C4"/>
            <w:vAlign w:val="center"/>
            <w:hideMark/>
          </w:tcPr>
          <w:p w14:paraId="56EAD719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  <w:t>Frequency</w:t>
            </w:r>
          </w:p>
        </w:tc>
        <w:tc>
          <w:tcPr>
            <w:tcW w:w="48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4472C4"/>
            <w:vAlign w:val="center"/>
            <w:hideMark/>
          </w:tcPr>
          <w:p w14:paraId="0A4AB25A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bidi="ar-SA"/>
              </w:rPr>
            </w:pPr>
            <w:r w:rsidRPr="0050390F"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bidi="ar-SA"/>
              </w:rPr>
              <w:t>√</w:t>
            </w:r>
          </w:p>
        </w:tc>
      </w:tr>
      <w:tr w:rsidR="0050390F" w:rsidRPr="0050390F" w14:paraId="1AA5701F" w14:textId="77777777" w:rsidTr="00944B2A">
        <w:trPr>
          <w:trHeight w:val="1540"/>
        </w:trPr>
        <w:tc>
          <w:tcPr>
            <w:tcW w:w="8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E2EFDA"/>
            <w:textDirection w:val="btLr"/>
            <w:vAlign w:val="center"/>
            <w:hideMark/>
          </w:tcPr>
          <w:p w14:paraId="6210D5C3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  <w:r w:rsidRPr="0050390F"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  <w:t>Beneficiary data and distribution plan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E58776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8A89BE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bookmarkStart w:id="1" w:name="RANGE!C2"/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Beneficiary registration</w:t>
            </w:r>
            <w:bookmarkEnd w:id="1"/>
          </w:p>
        </w:tc>
        <w:tc>
          <w:tcPr>
            <w:tcW w:w="34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D309A0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 unit (department)/Cooperating Partner (CP) registers beneficiary data along with their mobile number and household vulnerability status.</w:t>
            </w:r>
          </w:p>
        </w:tc>
        <w:tc>
          <w:tcPr>
            <w:tcW w:w="1535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6252388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/</w:t>
            </w: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br/>
              <w:t>CP</w:t>
            </w:r>
          </w:p>
        </w:tc>
        <w:tc>
          <w:tcPr>
            <w:tcW w:w="171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D0DB2A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Beginning of the projec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74D464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One-off/</w:t>
            </w: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br/>
              <w:t>periodical</w:t>
            </w:r>
          </w:p>
        </w:tc>
        <w:tc>
          <w:tcPr>
            <w:tcW w:w="489" w:type="dxa"/>
            <w:tcBorders>
              <w:top w:val="single" w:sz="8" w:space="0" w:color="000000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04DD2B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0390F" w:rsidRPr="0050390F" w14:paraId="11457FB9" w14:textId="77777777" w:rsidTr="00944B2A">
        <w:trPr>
          <w:trHeight w:val="1250"/>
        </w:trPr>
        <w:tc>
          <w:tcPr>
            <w:tcW w:w="8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CB2343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149E8D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2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135F90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bookmarkStart w:id="2" w:name="RANGE!C3"/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Beneficiary sensitization</w:t>
            </w:r>
            <w:bookmarkEnd w:id="2"/>
          </w:p>
        </w:tc>
        <w:tc>
          <w:tcPr>
            <w:tcW w:w="34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B45F712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/CP provides training for beneficiaries on the cash-out procedures.</w:t>
            </w:r>
          </w:p>
        </w:tc>
        <w:tc>
          <w:tcPr>
            <w:tcW w:w="1535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244C9F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/CP</w:t>
            </w:r>
          </w:p>
        </w:tc>
        <w:tc>
          <w:tcPr>
            <w:tcW w:w="171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99C5CDB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Beginning of the project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A32962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One-off/ As necessary</w:t>
            </w:r>
          </w:p>
        </w:tc>
        <w:tc>
          <w:tcPr>
            <w:tcW w:w="489" w:type="dxa"/>
            <w:tcBorders>
              <w:top w:val="single" w:sz="8" w:space="0" w:color="000000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7756B1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0390F" w:rsidRPr="0050390F" w14:paraId="7EF7A33C" w14:textId="77777777" w:rsidTr="00944B2A">
        <w:trPr>
          <w:trHeight w:val="990"/>
        </w:trPr>
        <w:tc>
          <w:tcPr>
            <w:tcW w:w="8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419142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6E5B88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3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BA3FFB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Beneficiary data update</w:t>
            </w:r>
          </w:p>
        </w:tc>
        <w:tc>
          <w:tcPr>
            <w:tcW w:w="34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355646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/CP to monitor at field and update any changes of household (HH) information.</w:t>
            </w:r>
          </w:p>
        </w:tc>
        <w:tc>
          <w:tcPr>
            <w:tcW w:w="1535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93BB051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/CP</w:t>
            </w:r>
          </w:p>
        </w:tc>
        <w:tc>
          <w:tcPr>
            <w:tcW w:w="171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E7FB0E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 xml:space="preserve">Throughout the project- as/when necessary  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970395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As necessary</w:t>
            </w:r>
          </w:p>
        </w:tc>
        <w:tc>
          <w:tcPr>
            <w:tcW w:w="489" w:type="dxa"/>
            <w:tcBorders>
              <w:top w:val="single" w:sz="8" w:space="0" w:color="000000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712726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0390F" w:rsidRPr="0050390F" w14:paraId="52200930" w14:textId="77777777" w:rsidTr="00944B2A">
        <w:trPr>
          <w:trHeight w:val="1540"/>
        </w:trPr>
        <w:tc>
          <w:tcPr>
            <w:tcW w:w="8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3E2B1B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08A3D1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4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817040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Distribution list and plan creation</w:t>
            </w:r>
          </w:p>
        </w:tc>
        <w:tc>
          <w:tcPr>
            <w:tcW w:w="34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4BBC3399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At the beginning of every cycle, Programme ensures all eligible HHs are included in the distribution list at camp/location level and plans distribution.</w:t>
            </w:r>
          </w:p>
        </w:tc>
        <w:tc>
          <w:tcPr>
            <w:tcW w:w="1535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E144116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</w:t>
            </w:r>
          </w:p>
        </w:tc>
        <w:tc>
          <w:tcPr>
            <w:tcW w:w="171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11ADED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Beginning of the project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534A3B22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489" w:type="dxa"/>
            <w:tcBorders>
              <w:top w:val="single" w:sz="8" w:space="0" w:color="000000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1CB5F9E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0390F" w:rsidRPr="0050390F" w14:paraId="0B371D8D" w14:textId="77777777" w:rsidTr="00944B2A">
        <w:trPr>
          <w:trHeight w:val="1140"/>
        </w:trPr>
        <w:tc>
          <w:tcPr>
            <w:tcW w:w="8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0D59A5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34D54D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5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E7B3F5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Distribution plan approval</w:t>
            </w:r>
          </w:p>
        </w:tc>
        <w:tc>
          <w:tcPr>
            <w:tcW w:w="3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EF6E55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Finance unit (department) approves the distribution list and transfer amounts.</w:t>
            </w:r>
          </w:p>
        </w:tc>
        <w:tc>
          <w:tcPr>
            <w:tcW w:w="15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6892C9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Finance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D4160A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Beginning of the project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425E627D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4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F51BC5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0390F" w:rsidRPr="0050390F" w14:paraId="5BE7067D" w14:textId="77777777" w:rsidTr="00944B2A">
        <w:trPr>
          <w:trHeight w:val="1140"/>
        </w:trPr>
        <w:tc>
          <w:tcPr>
            <w:tcW w:w="8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755A8D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1FB322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27E602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Distribution list and plan verification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AFBF94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 Head verifies approved distribution list and plan.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557D57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 Hea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B62DA6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X days before disbursemen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02183D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489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68BB51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B51FD5" w:rsidRPr="0050390F" w14:paraId="35395783" w14:textId="77777777" w:rsidTr="00944B2A">
        <w:trPr>
          <w:trHeight w:val="1210"/>
        </w:trPr>
        <w:tc>
          <w:tcPr>
            <w:tcW w:w="8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A9D08E"/>
            <w:textDirection w:val="btLr"/>
            <w:vAlign w:val="center"/>
            <w:hideMark/>
          </w:tcPr>
          <w:p w14:paraId="48F0D11C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  <w:r w:rsidRPr="0050390F"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  <w:t>Cash transfer to FSP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99307FF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78A69FE5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ash transfer request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B51015D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 xml:space="preserve">Programme-Head requests Finance to transfer cash according to approved distribution plan 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5DAE1949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 Hea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B0CF0D0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X days before disbursemen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A7F5FF6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9138B5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0390F" w:rsidRPr="0050390F" w14:paraId="5335D5A7" w14:textId="77777777" w:rsidTr="00944B2A">
        <w:trPr>
          <w:trHeight w:val="1170"/>
        </w:trPr>
        <w:tc>
          <w:tcPr>
            <w:tcW w:w="8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DF1BAC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358294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8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DF5397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ash transfer approval</w:t>
            </w:r>
          </w:p>
        </w:tc>
        <w:tc>
          <w:tcPr>
            <w:tcW w:w="34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9689F1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Finance Head approves the cash transfer request and send payment instruction to FSP.</w:t>
            </w:r>
          </w:p>
        </w:tc>
        <w:tc>
          <w:tcPr>
            <w:tcW w:w="1535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36C456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Finance Hea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16CC5D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X days before disbursement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5AB03AC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489" w:type="dxa"/>
            <w:tcBorders>
              <w:top w:val="single" w:sz="8" w:space="0" w:color="000000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B8A8EF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B51FD5" w:rsidRPr="0050390F" w14:paraId="52E94F4C" w14:textId="77777777" w:rsidTr="00944B2A">
        <w:trPr>
          <w:trHeight w:val="1020"/>
        </w:trPr>
        <w:tc>
          <w:tcPr>
            <w:tcW w:w="8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52592F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344109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9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4AFAB66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ash payment transfer to FSP</w:t>
            </w:r>
          </w:p>
        </w:tc>
        <w:tc>
          <w:tcPr>
            <w:tcW w:w="3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24F1336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Finance makes payment transfer to FSP's corporate bank account mentioned in the contract</w:t>
            </w:r>
          </w:p>
        </w:tc>
        <w:tc>
          <w:tcPr>
            <w:tcW w:w="15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EA0F070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Financ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34A8CA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X days before disbursement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23C3EC0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4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401EC5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0390F" w:rsidRPr="0050390F" w14:paraId="60A93E94" w14:textId="77777777" w:rsidTr="00944B2A">
        <w:trPr>
          <w:trHeight w:val="1110"/>
        </w:trPr>
        <w:tc>
          <w:tcPr>
            <w:tcW w:w="8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548235"/>
            <w:textDirection w:val="btLr"/>
            <w:vAlign w:val="center"/>
            <w:hideMark/>
          </w:tcPr>
          <w:p w14:paraId="5B93E761" w14:textId="104322BD" w:rsidR="0050390F" w:rsidRPr="0050390F" w:rsidRDefault="00B51FD5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lang w:bidi="ar-SA"/>
              </w:rPr>
            </w:pPr>
            <w:r w:rsidRPr="0050390F">
              <w:rPr>
                <w:rFonts w:ascii="Calibri" w:eastAsia="Times New Roman" w:hAnsi="Calibri" w:cs="Calibri"/>
                <w:b/>
                <w:bCs/>
                <w:color w:val="FFFFFF"/>
                <w:sz w:val="28"/>
                <w:lang w:bidi="ar-SA"/>
              </w:rPr>
              <w:t>Disbursement date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206D19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B063165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ash disbursement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A1DD50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FSP hands over cash to beneficiaries at the presence of Programme/CP.  Beneficiaries counts the cash received.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B41603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FSP/</w:t>
            </w: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br/>
              <w:t>Beneficiari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BD43A9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Disbursement da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D98AAE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4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A9F859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0390F" w:rsidRPr="0050390F" w14:paraId="7C9E754E" w14:textId="77777777" w:rsidTr="00944B2A">
        <w:trPr>
          <w:trHeight w:val="910"/>
        </w:trPr>
        <w:tc>
          <w:tcPr>
            <w:tcW w:w="8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D2A235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lang w:bidi="ar-SA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6A5C16A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F9EA81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Disbursement support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A63F64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/CP provides onsite support of beneficiaries on the distribution day and record issues.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1DAA1B7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/CP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7AC0C6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Disbursement da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4236DC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4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3F61F9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0390F" w:rsidRPr="0050390F" w14:paraId="54F45880" w14:textId="77777777" w:rsidTr="00944B2A">
        <w:trPr>
          <w:trHeight w:val="1240"/>
        </w:trPr>
        <w:tc>
          <w:tcPr>
            <w:tcW w:w="8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375623"/>
            <w:textDirection w:val="btLr"/>
            <w:vAlign w:val="center"/>
            <w:hideMark/>
          </w:tcPr>
          <w:p w14:paraId="66072818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lang w:bidi="ar-SA"/>
              </w:rPr>
            </w:pPr>
            <w:r w:rsidRPr="0050390F">
              <w:rPr>
                <w:rFonts w:ascii="Calibri" w:eastAsia="Times New Roman" w:hAnsi="Calibri" w:cs="Calibri"/>
                <w:b/>
                <w:bCs/>
                <w:color w:val="FFFFFF"/>
                <w:sz w:val="28"/>
                <w:lang w:bidi="ar-SA"/>
              </w:rPr>
              <w:t>Post-Disbursement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9A1D2D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5E15E0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Disbursement issue reporting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79F3A4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/CP compiles the issues/problems at disbursement and Programme submits to FSP.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849611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7E12EC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 xml:space="preserve">X days after disbursement and as required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A8AE3D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489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315770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0390F" w:rsidRPr="0050390F" w14:paraId="7AADEA1B" w14:textId="77777777" w:rsidTr="00944B2A">
        <w:trPr>
          <w:trHeight w:val="1590"/>
        </w:trPr>
        <w:tc>
          <w:tcPr>
            <w:tcW w:w="8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F40728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lang w:bidi="ar-SA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C36F81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C99B03B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Reconciliation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0AB7C1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 xml:space="preserve">FSP submits reconciliation report (reconciliations of CTP account transaction report and beneficiary cash disbursement report) X days after cash disbursement. 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382561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FSP</w:t>
            </w:r>
          </w:p>
        </w:tc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FED1E8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X days after disbursement da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C778B1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6DD5BF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0390F" w:rsidRPr="0050390F" w14:paraId="58654ADC" w14:textId="77777777" w:rsidTr="00944B2A">
        <w:trPr>
          <w:trHeight w:val="1250"/>
        </w:trPr>
        <w:tc>
          <w:tcPr>
            <w:tcW w:w="8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FB1966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lang w:bidi="ar-SA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0A472E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4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59838E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 xml:space="preserve">Reconciliation Counter check </w:t>
            </w:r>
          </w:p>
        </w:tc>
        <w:tc>
          <w:tcPr>
            <w:tcW w:w="34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18C23D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Finance counter checks FSP data vs actual distributed data and the account balance.  Finance-Head approves the reconciliation.</w:t>
            </w:r>
          </w:p>
        </w:tc>
        <w:tc>
          <w:tcPr>
            <w:tcW w:w="15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E08E55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Finance Head</w:t>
            </w:r>
          </w:p>
        </w:tc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C10335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X days after disbursement dat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A4E829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489" w:type="dxa"/>
            <w:tcBorders>
              <w:top w:val="single" w:sz="8" w:space="0" w:color="000000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6B59EA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0390F" w:rsidRPr="0050390F" w14:paraId="7EC0C384" w14:textId="77777777" w:rsidTr="00944B2A">
        <w:trPr>
          <w:trHeight w:val="1520"/>
        </w:trPr>
        <w:tc>
          <w:tcPr>
            <w:tcW w:w="8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F5C67E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lang w:bidi="ar-SA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CCB12E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5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B610A5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Adjustments for reversal amount and pending transfer payments</w:t>
            </w:r>
          </w:p>
        </w:tc>
        <w:tc>
          <w:tcPr>
            <w:tcW w:w="34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A9691A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Programme checks the reversal and pending amounts (to cancel/to be transferred in other way) and request Finance for adjustments with FSP</w:t>
            </w:r>
          </w:p>
        </w:tc>
        <w:tc>
          <w:tcPr>
            <w:tcW w:w="1535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31D826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Programm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DEB24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X days after disbursement date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72ACE8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48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5FF82D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50390F" w:rsidRPr="0050390F" w14:paraId="046AAE84" w14:textId="77777777" w:rsidTr="00944B2A">
        <w:trPr>
          <w:trHeight w:val="940"/>
        </w:trPr>
        <w:tc>
          <w:tcPr>
            <w:tcW w:w="8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1991BE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lang w:bidi="ar-SA"/>
              </w:rPr>
            </w:pP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F90A5B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6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0F00DA" w14:textId="77777777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Journal adjustment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A08315" w14:textId="00F52EB1" w:rsidR="0050390F" w:rsidRPr="0050390F" w:rsidRDefault="0050390F" w:rsidP="0050390F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 xml:space="preserve">Finance </w:t>
            </w:r>
            <w:r w:rsidR="004D1CE3" w:rsidRPr="0050390F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adjusts</w:t>
            </w:r>
            <w:r w:rsidRPr="0050390F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 xml:space="preserve"> and makes the book to be matched with FSP closing/remaining balance.</w:t>
            </w:r>
          </w:p>
        </w:tc>
        <w:tc>
          <w:tcPr>
            <w:tcW w:w="1535" w:type="dxa"/>
            <w:tcBorders>
              <w:top w:val="single" w:sz="8" w:space="0" w:color="000000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D1BF4E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Financ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FA4E4C8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X days after receiving the request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E9B782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489" w:type="dxa"/>
            <w:tcBorders>
              <w:top w:val="single" w:sz="8" w:space="0" w:color="000000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31AA9A" w14:textId="77777777" w:rsidR="0050390F" w:rsidRPr="0050390F" w:rsidRDefault="0050390F" w:rsidP="00503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50390F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</w:tbl>
    <w:p w14:paraId="2024EE88" w14:textId="77777777" w:rsidR="007B417E" w:rsidRDefault="007B417E" w:rsidP="007B417E">
      <w:pPr>
        <w:pStyle w:val="ListParagraph"/>
        <w:ind w:left="-990"/>
        <w:rPr>
          <w:b/>
          <w:bCs/>
          <w:sz w:val="24"/>
          <w:szCs w:val="24"/>
        </w:rPr>
      </w:pPr>
    </w:p>
    <w:p w14:paraId="7092AC0D" w14:textId="77777777" w:rsidR="008B7808" w:rsidRPr="00C57C81" w:rsidRDefault="008B7808" w:rsidP="008B7808">
      <w:pPr>
        <w:pStyle w:val="ListParagraph"/>
        <w:rPr>
          <w:b/>
          <w:bCs/>
          <w:sz w:val="24"/>
          <w:szCs w:val="24"/>
        </w:rPr>
      </w:pPr>
    </w:p>
    <w:p w14:paraId="49ACBE47" w14:textId="4A62793B" w:rsidR="00F04F26" w:rsidRPr="007561C3" w:rsidRDefault="00F04F26" w:rsidP="00B561B3">
      <w:pPr>
        <w:pStyle w:val="ListParagraph"/>
        <w:numPr>
          <w:ilvl w:val="0"/>
          <w:numId w:val="2"/>
        </w:numPr>
        <w:ind w:left="0" w:hanging="270"/>
        <w:rPr>
          <w:b/>
          <w:bCs/>
          <w:sz w:val="24"/>
          <w:szCs w:val="24"/>
        </w:rPr>
      </w:pPr>
      <w:r w:rsidRPr="007561C3">
        <w:rPr>
          <w:b/>
          <w:bCs/>
          <w:sz w:val="24"/>
          <w:szCs w:val="24"/>
        </w:rPr>
        <w:t>List of responsible persons and contact details</w:t>
      </w:r>
    </w:p>
    <w:tbl>
      <w:tblPr>
        <w:tblStyle w:val="TableGrid"/>
        <w:tblW w:w="11430" w:type="dxa"/>
        <w:tblInd w:w="-995" w:type="dxa"/>
        <w:tblLook w:val="04A0" w:firstRow="1" w:lastRow="0" w:firstColumn="1" w:lastColumn="0" w:noHBand="0" w:noVBand="1"/>
      </w:tblPr>
      <w:tblGrid>
        <w:gridCol w:w="2880"/>
        <w:gridCol w:w="4320"/>
        <w:gridCol w:w="4230"/>
      </w:tblGrid>
      <w:tr w:rsidR="003A1CEE" w14:paraId="19438333" w14:textId="77777777" w:rsidTr="00E749A8">
        <w:trPr>
          <w:trHeight w:val="305"/>
        </w:trPr>
        <w:tc>
          <w:tcPr>
            <w:tcW w:w="2880" w:type="dxa"/>
            <w:shd w:val="clear" w:color="auto" w:fill="4472C4" w:themeFill="accent1"/>
          </w:tcPr>
          <w:p w14:paraId="1073E427" w14:textId="6ED361A2" w:rsidR="002E58BD" w:rsidRPr="00AF684A" w:rsidRDefault="00AF684A" w:rsidP="00EC3F1B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AF684A">
              <w:rPr>
                <w:b/>
                <w:bCs/>
                <w:color w:val="FFFFFF" w:themeColor="background1"/>
                <w:sz w:val="24"/>
                <w:szCs w:val="24"/>
              </w:rPr>
              <w:t>Unit</w:t>
            </w:r>
            <w:r w:rsidR="002E58BD">
              <w:rPr>
                <w:b/>
                <w:bCs/>
                <w:color w:val="FFFFFF" w:themeColor="background1"/>
                <w:sz w:val="24"/>
                <w:szCs w:val="24"/>
              </w:rPr>
              <w:t>/Department</w:t>
            </w:r>
          </w:p>
        </w:tc>
        <w:tc>
          <w:tcPr>
            <w:tcW w:w="4320" w:type="dxa"/>
            <w:shd w:val="clear" w:color="auto" w:fill="4472C4" w:themeFill="accent1"/>
          </w:tcPr>
          <w:p w14:paraId="490468B6" w14:textId="0A025B09" w:rsidR="003A1CEE" w:rsidRPr="00AF684A" w:rsidRDefault="00AF684A" w:rsidP="00EC3F1B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AF684A">
              <w:rPr>
                <w:b/>
                <w:bCs/>
                <w:color w:val="FFFFFF" w:themeColor="background1"/>
                <w:sz w:val="24"/>
                <w:szCs w:val="24"/>
              </w:rPr>
              <w:t>Main focal point &amp; phone #</w:t>
            </w:r>
          </w:p>
        </w:tc>
        <w:tc>
          <w:tcPr>
            <w:tcW w:w="4230" w:type="dxa"/>
            <w:shd w:val="clear" w:color="auto" w:fill="4472C4" w:themeFill="accent1"/>
          </w:tcPr>
          <w:p w14:paraId="4931DEF7" w14:textId="13BDE750" w:rsidR="003A1CEE" w:rsidRPr="00AF684A" w:rsidRDefault="00AF684A" w:rsidP="00EC3F1B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AF684A">
              <w:rPr>
                <w:b/>
                <w:bCs/>
                <w:color w:val="FFFFFF" w:themeColor="background1"/>
                <w:sz w:val="24"/>
                <w:szCs w:val="24"/>
              </w:rPr>
              <w:t>Alternate focal point &amp; phone #</w:t>
            </w:r>
          </w:p>
        </w:tc>
      </w:tr>
      <w:tr w:rsidR="003A1CEE" w14:paraId="347E420D" w14:textId="77777777" w:rsidTr="00E749A8">
        <w:trPr>
          <w:trHeight w:val="206"/>
        </w:trPr>
        <w:tc>
          <w:tcPr>
            <w:tcW w:w="2880" w:type="dxa"/>
            <w:shd w:val="clear" w:color="auto" w:fill="FFFFFF" w:themeFill="background1"/>
          </w:tcPr>
          <w:p w14:paraId="4E0CEA5B" w14:textId="3647A931" w:rsidR="003A1CEE" w:rsidRDefault="00F30CD1" w:rsidP="00EC3F1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d</w:t>
            </w:r>
            <w:r w:rsidR="00B561B3">
              <w:rPr>
                <w:sz w:val="24"/>
                <w:szCs w:val="24"/>
              </w:rPr>
              <w:t xml:space="preserve"> of Programme</w:t>
            </w:r>
          </w:p>
        </w:tc>
        <w:tc>
          <w:tcPr>
            <w:tcW w:w="4320" w:type="dxa"/>
            <w:shd w:val="clear" w:color="auto" w:fill="FFFFFF" w:themeFill="background1"/>
          </w:tcPr>
          <w:p w14:paraId="6087930D" w14:textId="77777777" w:rsidR="003A1CEE" w:rsidRDefault="003A1CEE" w:rsidP="00EC3F1B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p w14:paraId="4C214C70" w14:textId="77777777" w:rsidR="003A1CEE" w:rsidRDefault="003A1CEE" w:rsidP="00EC3F1B">
            <w:pPr>
              <w:rPr>
                <w:sz w:val="24"/>
                <w:szCs w:val="24"/>
              </w:rPr>
            </w:pPr>
          </w:p>
        </w:tc>
      </w:tr>
      <w:tr w:rsidR="003A1CEE" w14:paraId="3A753642" w14:textId="77777777" w:rsidTr="00E749A8">
        <w:tc>
          <w:tcPr>
            <w:tcW w:w="2880" w:type="dxa"/>
          </w:tcPr>
          <w:p w14:paraId="6AB8ACA2" w14:textId="76329E5B" w:rsidR="00AF684A" w:rsidRDefault="00AF684A" w:rsidP="00EC3F1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gramme</w:t>
            </w:r>
            <w:r w:rsidR="00B561B3">
              <w:rPr>
                <w:sz w:val="24"/>
                <w:szCs w:val="24"/>
              </w:rPr>
              <w:t xml:space="preserve"> focal point</w:t>
            </w:r>
          </w:p>
        </w:tc>
        <w:tc>
          <w:tcPr>
            <w:tcW w:w="4320" w:type="dxa"/>
          </w:tcPr>
          <w:p w14:paraId="49C3C0BB" w14:textId="77777777" w:rsidR="003A1CEE" w:rsidRDefault="003A1CEE" w:rsidP="00EC3F1B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p w14:paraId="75C5A5C4" w14:textId="77777777" w:rsidR="003A1CEE" w:rsidRDefault="003A1CEE" w:rsidP="00EC3F1B">
            <w:pPr>
              <w:rPr>
                <w:sz w:val="24"/>
                <w:szCs w:val="24"/>
              </w:rPr>
            </w:pPr>
          </w:p>
        </w:tc>
      </w:tr>
      <w:tr w:rsidR="003A1CEE" w14:paraId="0BC7D03C" w14:textId="77777777" w:rsidTr="00E749A8">
        <w:tc>
          <w:tcPr>
            <w:tcW w:w="2880" w:type="dxa"/>
          </w:tcPr>
          <w:p w14:paraId="3DAF44BD" w14:textId="0EF1F5EF" w:rsidR="003A1CEE" w:rsidRDefault="00B561B3" w:rsidP="00EC3F1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d of Finance</w:t>
            </w:r>
          </w:p>
        </w:tc>
        <w:tc>
          <w:tcPr>
            <w:tcW w:w="4320" w:type="dxa"/>
          </w:tcPr>
          <w:p w14:paraId="07ECDA6F" w14:textId="77777777" w:rsidR="003A1CEE" w:rsidRDefault="003A1CEE" w:rsidP="00EC3F1B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p w14:paraId="24848AA6" w14:textId="77777777" w:rsidR="003A1CEE" w:rsidRDefault="003A1CEE" w:rsidP="00EC3F1B">
            <w:pPr>
              <w:rPr>
                <w:sz w:val="24"/>
                <w:szCs w:val="24"/>
              </w:rPr>
            </w:pPr>
          </w:p>
        </w:tc>
      </w:tr>
      <w:tr w:rsidR="003A1CEE" w14:paraId="194C283D" w14:textId="77777777" w:rsidTr="00E749A8">
        <w:tc>
          <w:tcPr>
            <w:tcW w:w="2880" w:type="dxa"/>
          </w:tcPr>
          <w:p w14:paraId="0B8C3DAE" w14:textId="73748273" w:rsidR="003A1CEE" w:rsidRDefault="00B561B3" w:rsidP="00EC3F1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ance focal point</w:t>
            </w:r>
          </w:p>
        </w:tc>
        <w:tc>
          <w:tcPr>
            <w:tcW w:w="4320" w:type="dxa"/>
          </w:tcPr>
          <w:p w14:paraId="1E26F250" w14:textId="77777777" w:rsidR="003A1CEE" w:rsidRDefault="003A1CEE" w:rsidP="00EC3F1B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p w14:paraId="572AA015" w14:textId="77777777" w:rsidR="003A1CEE" w:rsidRDefault="003A1CEE" w:rsidP="00EC3F1B">
            <w:pPr>
              <w:rPr>
                <w:sz w:val="24"/>
                <w:szCs w:val="24"/>
              </w:rPr>
            </w:pPr>
          </w:p>
        </w:tc>
      </w:tr>
      <w:tr w:rsidR="003A1CEE" w14:paraId="5AA5B5D6" w14:textId="77777777" w:rsidTr="00E749A8">
        <w:tc>
          <w:tcPr>
            <w:tcW w:w="2880" w:type="dxa"/>
          </w:tcPr>
          <w:p w14:paraId="19B06123" w14:textId="57BD718F" w:rsidR="00F30CD1" w:rsidRDefault="00B561B3" w:rsidP="00EC3F1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FSP</w:t>
            </w:r>
          </w:p>
        </w:tc>
        <w:tc>
          <w:tcPr>
            <w:tcW w:w="4320" w:type="dxa"/>
          </w:tcPr>
          <w:p w14:paraId="1E8B3F4D" w14:textId="77777777" w:rsidR="003A1CEE" w:rsidRDefault="003A1CEE" w:rsidP="00EC3F1B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p w14:paraId="5F0840AA" w14:textId="77777777" w:rsidR="003A1CEE" w:rsidRDefault="003A1CEE" w:rsidP="00EC3F1B">
            <w:pPr>
              <w:rPr>
                <w:sz w:val="24"/>
                <w:szCs w:val="24"/>
              </w:rPr>
            </w:pPr>
          </w:p>
        </w:tc>
      </w:tr>
      <w:tr w:rsidR="003A1CEE" w14:paraId="2CA4D53E" w14:textId="77777777" w:rsidTr="00E749A8">
        <w:tc>
          <w:tcPr>
            <w:tcW w:w="2880" w:type="dxa"/>
          </w:tcPr>
          <w:p w14:paraId="223DCB27" w14:textId="19BA577D" w:rsidR="00F30CD1" w:rsidRDefault="00B561B3" w:rsidP="00EC3F1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P</w:t>
            </w:r>
          </w:p>
        </w:tc>
        <w:tc>
          <w:tcPr>
            <w:tcW w:w="4320" w:type="dxa"/>
          </w:tcPr>
          <w:p w14:paraId="37A76D09" w14:textId="77777777" w:rsidR="003A1CEE" w:rsidRDefault="003A1CEE" w:rsidP="00EC3F1B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p w14:paraId="2D0ED241" w14:textId="77777777" w:rsidR="003A1CEE" w:rsidRDefault="003A1CEE" w:rsidP="00EC3F1B">
            <w:pPr>
              <w:rPr>
                <w:sz w:val="24"/>
                <w:szCs w:val="24"/>
              </w:rPr>
            </w:pPr>
          </w:p>
        </w:tc>
      </w:tr>
      <w:tr w:rsidR="003A1CEE" w14:paraId="79BCE940" w14:textId="77777777" w:rsidTr="00E749A8">
        <w:tc>
          <w:tcPr>
            <w:tcW w:w="2880" w:type="dxa"/>
          </w:tcPr>
          <w:p w14:paraId="4A9565E4" w14:textId="5057258A" w:rsidR="003A1CEE" w:rsidRDefault="003A1CEE" w:rsidP="00EC3F1B">
            <w:pPr>
              <w:rPr>
                <w:sz w:val="24"/>
                <w:szCs w:val="24"/>
              </w:rPr>
            </w:pPr>
          </w:p>
        </w:tc>
        <w:tc>
          <w:tcPr>
            <w:tcW w:w="4320" w:type="dxa"/>
          </w:tcPr>
          <w:p w14:paraId="6072C8C6" w14:textId="77777777" w:rsidR="003A1CEE" w:rsidRDefault="003A1CEE" w:rsidP="00EC3F1B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p w14:paraId="2E8D31D1" w14:textId="77777777" w:rsidR="003A1CEE" w:rsidRDefault="003A1CEE" w:rsidP="00EC3F1B">
            <w:pPr>
              <w:rPr>
                <w:sz w:val="24"/>
                <w:szCs w:val="24"/>
              </w:rPr>
            </w:pPr>
          </w:p>
        </w:tc>
      </w:tr>
      <w:tr w:rsidR="005E01A7" w14:paraId="786A8738" w14:textId="77777777" w:rsidTr="00E749A8">
        <w:tc>
          <w:tcPr>
            <w:tcW w:w="2880" w:type="dxa"/>
          </w:tcPr>
          <w:p w14:paraId="5F4D43A5" w14:textId="3A47FAD9" w:rsidR="005E01A7" w:rsidRDefault="005E01A7" w:rsidP="00EC3F1B">
            <w:pPr>
              <w:rPr>
                <w:sz w:val="24"/>
                <w:szCs w:val="24"/>
              </w:rPr>
            </w:pPr>
          </w:p>
        </w:tc>
        <w:tc>
          <w:tcPr>
            <w:tcW w:w="4320" w:type="dxa"/>
          </w:tcPr>
          <w:p w14:paraId="3228F379" w14:textId="77777777" w:rsidR="005E01A7" w:rsidRDefault="005E01A7" w:rsidP="00EC3F1B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p w14:paraId="68113D53" w14:textId="77777777" w:rsidR="005E01A7" w:rsidRDefault="005E01A7" w:rsidP="00EC3F1B">
            <w:pPr>
              <w:rPr>
                <w:sz w:val="24"/>
                <w:szCs w:val="24"/>
              </w:rPr>
            </w:pPr>
          </w:p>
        </w:tc>
      </w:tr>
    </w:tbl>
    <w:p w14:paraId="56F1B9DB" w14:textId="0D438F12" w:rsidR="008B7808" w:rsidRPr="00B561B3" w:rsidRDefault="008B7808" w:rsidP="00EC3F1B">
      <w:pPr>
        <w:rPr>
          <w:rFonts w:cstheme="minorHAnsi"/>
          <w:sz w:val="24"/>
          <w:szCs w:val="24"/>
        </w:rPr>
      </w:pPr>
    </w:p>
    <w:p w14:paraId="32012076" w14:textId="230DCA95" w:rsidR="0086176E" w:rsidRPr="00B561B3" w:rsidRDefault="002F3C57" w:rsidP="0086176E">
      <w:pPr>
        <w:pStyle w:val="ListParagraph"/>
        <w:numPr>
          <w:ilvl w:val="0"/>
          <w:numId w:val="2"/>
        </w:numPr>
        <w:ind w:left="0" w:hanging="270"/>
        <w:rPr>
          <w:rFonts w:cstheme="minorHAnsi"/>
          <w:b/>
          <w:bCs/>
          <w:sz w:val="24"/>
          <w:szCs w:val="24"/>
        </w:rPr>
      </w:pPr>
      <w:bookmarkStart w:id="3" w:name="_Hlk67475052"/>
      <w:r w:rsidRPr="00B561B3">
        <w:rPr>
          <w:rFonts w:cstheme="minorHAnsi"/>
          <w:b/>
          <w:bCs/>
          <w:sz w:val="24"/>
          <w:szCs w:val="24"/>
        </w:rPr>
        <w:t>Acronyms</w:t>
      </w:r>
    </w:p>
    <w:p w14:paraId="22CE0CBB" w14:textId="496B83B4" w:rsidR="0086176E" w:rsidRPr="00534404" w:rsidRDefault="0086176E" w:rsidP="0086176E">
      <w:pPr>
        <w:rPr>
          <w:rFonts w:cstheme="minorHAnsi"/>
          <w:sz w:val="24"/>
          <w:szCs w:val="24"/>
        </w:rPr>
      </w:pPr>
      <w:r w:rsidRPr="00534404">
        <w:rPr>
          <w:rFonts w:cstheme="minorHAnsi"/>
          <w:sz w:val="24"/>
          <w:szCs w:val="24"/>
        </w:rPr>
        <w:t>CP</w:t>
      </w:r>
      <w:r w:rsidRPr="00534404">
        <w:rPr>
          <w:rFonts w:cstheme="minorHAnsi"/>
          <w:sz w:val="24"/>
          <w:szCs w:val="24"/>
        </w:rPr>
        <w:tab/>
        <w:t>Cooperating Partner</w:t>
      </w:r>
    </w:p>
    <w:p w14:paraId="3CA87BD7" w14:textId="248D828A" w:rsidR="00164BD4" w:rsidRPr="00534404" w:rsidRDefault="00164BD4" w:rsidP="0086176E">
      <w:pPr>
        <w:rPr>
          <w:rFonts w:cstheme="minorHAnsi"/>
          <w:sz w:val="24"/>
          <w:szCs w:val="24"/>
        </w:rPr>
      </w:pPr>
      <w:r w:rsidRPr="00534404">
        <w:rPr>
          <w:rFonts w:cstheme="minorHAnsi"/>
          <w:sz w:val="24"/>
          <w:szCs w:val="24"/>
        </w:rPr>
        <w:t>CTP</w:t>
      </w:r>
      <w:r w:rsidRPr="00534404">
        <w:rPr>
          <w:rFonts w:cstheme="minorHAnsi"/>
          <w:sz w:val="24"/>
          <w:szCs w:val="24"/>
        </w:rPr>
        <w:tab/>
        <w:t>Cash Transfer Programme</w:t>
      </w:r>
    </w:p>
    <w:p w14:paraId="19860FB1" w14:textId="66A5B801" w:rsidR="0086176E" w:rsidRPr="00534404" w:rsidRDefault="0086176E" w:rsidP="0086176E">
      <w:pPr>
        <w:rPr>
          <w:rFonts w:cstheme="minorHAnsi"/>
          <w:sz w:val="24"/>
          <w:szCs w:val="24"/>
        </w:rPr>
      </w:pPr>
      <w:r w:rsidRPr="00534404">
        <w:rPr>
          <w:rFonts w:cstheme="minorHAnsi"/>
          <w:sz w:val="24"/>
          <w:szCs w:val="24"/>
        </w:rPr>
        <w:t>FSP</w:t>
      </w:r>
      <w:r w:rsidRPr="00534404">
        <w:rPr>
          <w:rFonts w:cstheme="minorHAnsi"/>
          <w:sz w:val="24"/>
          <w:szCs w:val="24"/>
        </w:rPr>
        <w:tab/>
        <w:t>Financial Service Provider</w:t>
      </w:r>
    </w:p>
    <w:p w14:paraId="7E90E7B5" w14:textId="31B03BA5" w:rsidR="00BF19C6" w:rsidRPr="00534404" w:rsidRDefault="00BF19C6" w:rsidP="0086176E">
      <w:pPr>
        <w:rPr>
          <w:rFonts w:cstheme="minorHAnsi"/>
          <w:sz w:val="24"/>
          <w:szCs w:val="24"/>
        </w:rPr>
      </w:pPr>
      <w:r w:rsidRPr="00534404">
        <w:rPr>
          <w:rFonts w:cstheme="minorHAnsi"/>
          <w:sz w:val="24"/>
          <w:szCs w:val="24"/>
        </w:rPr>
        <w:t>KYC</w:t>
      </w:r>
      <w:r w:rsidRPr="00534404">
        <w:rPr>
          <w:rFonts w:cstheme="minorHAnsi"/>
          <w:sz w:val="24"/>
          <w:szCs w:val="24"/>
        </w:rPr>
        <w:tab/>
        <w:t>Know Your Customer (Identification procedures required for customers to receive services)</w:t>
      </w:r>
    </w:p>
    <w:p w14:paraId="079D5A77" w14:textId="6B1679A7" w:rsidR="009238DF" w:rsidRPr="00534404" w:rsidRDefault="009238DF" w:rsidP="0086176E">
      <w:pPr>
        <w:rPr>
          <w:rFonts w:cstheme="minorHAnsi"/>
          <w:sz w:val="24"/>
          <w:szCs w:val="24"/>
        </w:rPr>
      </w:pPr>
      <w:r w:rsidRPr="00534404">
        <w:rPr>
          <w:rFonts w:cstheme="minorHAnsi"/>
          <w:sz w:val="24"/>
          <w:szCs w:val="24"/>
        </w:rPr>
        <w:t>OTC</w:t>
      </w:r>
      <w:r w:rsidRPr="00534404">
        <w:rPr>
          <w:rFonts w:cstheme="minorHAnsi"/>
          <w:sz w:val="24"/>
          <w:szCs w:val="24"/>
        </w:rPr>
        <w:tab/>
        <w:t>Over</w:t>
      </w:r>
      <w:r w:rsidR="008826E3" w:rsidRPr="00534404">
        <w:rPr>
          <w:rFonts w:cstheme="minorHAnsi"/>
          <w:sz w:val="24"/>
          <w:szCs w:val="24"/>
        </w:rPr>
        <w:t xml:space="preserve"> </w:t>
      </w:r>
      <w:r w:rsidRPr="00534404">
        <w:rPr>
          <w:rFonts w:cstheme="minorHAnsi"/>
          <w:sz w:val="24"/>
          <w:szCs w:val="24"/>
        </w:rPr>
        <w:t>The</w:t>
      </w:r>
      <w:r w:rsidR="008826E3" w:rsidRPr="00534404">
        <w:rPr>
          <w:rFonts w:cstheme="minorHAnsi"/>
          <w:sz w:val="24"/>
          <w:szCs w:val="24"/>
        </w:rPr>
        <w:t xml:space="preserve"> </w:t>
      </w:r>
      <w:r w:rsidRPr="00534404">
        <w:rPr>
          <w:rFonts w:cstheme="minorHAnsi"/>
          <w:sz w:val="24"/>
          <w:szCs w:val="24"/>
        </w:rPr>
        <w:t>Counter</w:t>
      </w:r>
    </w:p>
    <w:p w14:paraId="5845EC95" w14:textId="250CF3F5" w:rsidR="00164BD4" w:rsidRPr="00534404" w:rsidRDefault="00164BD4" w:rsidP="0086176E">
      <w:pPr>
        <w:rPr>
          <w:rFonts w:cstheme="minorHAnsi"/>
          <w:sz w:val="24"/>
          <w:szCs w:val="24"/>
        </w:rPr>
      </w:pPr>
      <w:r w:rsidRPr="00534404">
        <w:rPr>
          <w:rFonts w:cstheme="minorHAnsi"/>
          <w:sz w:val="24"/>
          <w:szCs w:val="24"/>
        </w:rPr>
        <w:t>SOP</w:t>
      </w:r>
      <w:r w:rsidRPr="00534404">
        <w:rPr>
          <w:rFonts w:cstheme="minorHAnsi"/>
          <w:sz w:val="24"/>
          <w:szCs w:val="24"/>
        </w:rPr>
        <w:tab/>
        <w:t>Standard Operating Procedure</w:t>
      </w:r>
    </w:p>
    <w:bookmarkEnd w:id="3"/>
    <w:p w14:paraId="2765BC65" w14:textId="77777777" w:rsidR="0086176E" w:rsidRPr="00B561B3" w:rsidRDefault="0086176E" w:rsidP="00B561B3">
      <w:pPr>
        <w:rPr>
          <w:szCs w:val="22"/>
        </w:rPr>
      </w:pPr>
    </w:p>
    <w:p w14:paraId="632188B3" w14:textId="77777777" w:rsidR="0086176E" w:rsidRDefault="0086176E" w:rsidP="00B561B3">
      <w:pPr>
        <w:pStyle w:val="ListParagraph"/>
        <w:ind w:left="0"/>
        <w:rPr>
          <w:sz w:val="24"/>
          <w:szCs w:val="24"/>
        </w:rPr>
      </w:pPr>
    </w:p>
    <w:p w14:paraId="099C6C3B" w14:textId="77777777" w:rsidR="0086176E" w:rsidRPr="00B561B3" w:rsidRDefault="0086176E" w:rsidP="00B561B3">
      <w:pPr>
        <w:pStyle w:val="ListParagraph"/>
        <w:ind w:left="0"/>
        <w:rPr>
          <w:sz w:val="24"/>
          <w:szCs w:val="24"/>
        </w:rPr>
      </w:pPr>
    </w:p>
    <w:sectPr w:rsidR="0086176E" w:rsidRPr="00B561B3" w:rsidSect="00C57C8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375FB1" w14:textId="77777777" w:rsidR="005B1312" w:rsidRDefault="005B1312" w:rsidP="008B7808">
      <w:pPr>
        <w:spacing w:after="0" w:line="240" w:lineRule="auto"/>
      </w:pPr>
      <w:r>
        <w:separator/>
      </w:r>
    </w:p>
  </w:endnote>
  <w:endnote w:type="continuationSeparator" w:id="0">
    <w:p w14:paraId="7D48DB45" w14:textId="77777777" w:rsidR="005B1312" w:rsidRDefault="005B1312" w:rsidP="008B78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30968D" w14:textId="77777777" w:rsidR="00B561B3" w:rsidRDefault="00B561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425975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01F732" w14:textId="2EF5326D" w:rsidR="008D3CF1" w:rsidRDefault="008D3CF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72C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520D561" w14:textId="77777777" w:rsidR="008B7808" w:rsidRDefault="008B78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A0AF6" w14:textId="77777777" w:rsidR="00B561B3" w:rsidRDefault="00B561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87C2C" w14:textId="77777777" w:rsidR="005B1312" w:rsidRDefault="005B1312" w:rsidP="008B7808">
      <w:pPr>
        <w:spacing w:after="0" w:line="240" w:lineRule="auto"/>
      </w:pPr>
      <w:r>
        <w:separator/>
      </w:r>
    </w:p>
  </w:footnote>
  <w:footnote w:type="continuationSeparator" w:id="0">
    <w:p w14:paraId="11AC74CD" w14:textId="77777777" w:rsidR="005B1312" w:rsidRDefault="005B1312" w:rsidP="008B78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56353" w14:textId="77777777" w:rsidR="00B561B3" w:rsidRDefault="00B561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E0F126" w14:textId="77777777" w:rsidR="00B561B3" w:rsidRDefault="00B561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594375" w14:textId="77777777" w:rsidR="00B561B3" w:rsidRDefault="00B561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ED496F"/>
    <w:multiLevelType w:val="hybridMultilevel"/>
    <w:tmpl w:val="B20017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C23148"/>
    <w:multiLevelType w:val="hybridMultilevel"/>
    <w:tmpl w:val="2D96185E"/>
    <w:lvl w:ilvl="0" w:tplc="39C235B0">
      <w:start w:val="3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6C1125E"/>
    <w:multiLevelType w:val="hybridMultilevel"/>
    <w:tmpl w:val="F3140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TcxMjUzNzU0MTZS0lEKTi0uzszPAykwrAUAMDoscywAAAA="/>
  </w:docVars>
  <w:rsids>
    <w:rsidRoot w:val="007E1508"/>
    <w:rsid w:val="00004556"/>
    <w:rsid w:val="00041382"/>
    <w:rsid w:val="000462AA"/>
    <w:rsid w:val="00061899"/>
    <w:rsid w:val="000A2232"/>
    <w:rsid w:val="000D3325"/>
    <w:rsid w:val="000D5C9A"/>
    <w:rsid w:val="000E7E05"/>
    <w:rsid w:val="00103E11"/>
    <w:rsid w:val="00114264"/>
    <w:rsid w:val="00164BD4"/>
    <w:rsid w:val="00171454"/>
    <w:rsid w:val="00191F74"/>
    <w:rsid w:val="001C1AD7"/>
    <w:rsid w:val="001D37CA"/>
    <w:rsid w:val="001E15E7"/>
    <w:rsid w:val="001F3847"/>
    <w:rsid w:val="00254E42"/>
    <w:rsid w:val="00260B72"/>
    <w:rsid w:val="0026635D"/>
    <w:rsid w:val="002A74E3"/>
    <w:rsid w:val="002B5BF9"/>
    <w:rsid w:val="002D4F79"/>
    <w:rsid w:val="002E5334"/>
    <w:rsid w:val="002E58BD"/>
    <w:rsid w:val="002E73AE"/>
    <w:rsid w:val="002E7466"/>
    <w:rsid w:val="002F3C57"/>
    <w:rsid w:val="00311207"/>
    <w:rsid w:val="003334AA"/>
    <w:rsid w:val="00336C1F"/>
    <w:rsid w:val="003432DE"/>
    <w:rsid w:val="003866CF"/>
    <w:rsid w:val="003A1CEE"/>
    <w:rsid w:val="003C6371"/>
    <w:rsid w:val="003C6E1E"/>
    <w:rsid w:val="004031C4"/>
    <w:rsid w:val="00446951"/>
    <w:rsid w:val="0045476C"/>
    <w:rsid w:val="00477282"/>
    <w:rsid w:val="00477D9F"/>
    <w:rsid w:val="004872C9"/>
    <w:rsid w:val="004928B2"/>
    <w:rsid w:val="004D1CE3"/>
    <w:rsid w:val="004E7DB7"/>
    <w:rsid w:val="0050390F"/>
    <w:rsid w:val="00534404"/>
    <w:rsid w:val="0054124B"/>
    <w:rsid w:val="00542704"/>
    <w:rsid w:val="005661C9"/>
    <w:rsid w:val="005724C3"/>
    <w:rsid w:val="00572EA7"/>
    <w:rsid w:val="00576BA7"/>
    <w:rsid w:val="005B1312"/>
    <w:rsid w:val="005C3B98"/>
    <w:rsid w:val="005E01A7"/>
    <w:rsid w:val="006132E5"/>
    <w:rsid w:val="00652C73"/>
    <w:rsid w:val="00660856"/>
    <w:rsid w:val="00662CA0"/>
    <w:rsid w:val="006672D5"/>
    <w:rsid w:val="006964A0"/>
    <w:rsid w:val="006A1135"/>
    <w:rsid w:val="0071711B"/>
    <w:rsid w:val="007561C3"/>
    <w:rsid w:val="00770EED"/>
    <w:rsid w:val="00782DFB"/>
    <w:rsid w:val="00796F83"/>
    <w:rsid w:val="007B417E"/>
    <w:rsid w:val="007C4F77"/>
    <w:rsid w:val="007D4D3D"/>
    <w:rsid w:val="007E0AF1"/>
    <w:rsid w:val="007E1508"/>
    <w:rsid w:val="007E798A"/>
    <w:rsid w:val="008034BE"/>
    <w:rsid w:val="0080651B"/>
    <w:rsid w:val="008242F3"/>
    <w:rsid w:val="00830FA0"/>
    <w:rsid w:val="008345F9"/>
    <w:rsid w:val="0086176E"/>
    <w:rsid w:val="00867670"/>
    <w:rsid w:val="00872E24"/>
    <w:rsid w:val="008826E3"/>
    <w:rsid w:val="008B4B9D"/>
    <w:rsid w:val="008B647C"/>
    <w:rsid w:val="008B7808"/>
    <w:rsid w:val="008D3CF1"/>
    <w:rsid w:val="008D5CE1"/>
    <w:rsid w:val="008F5787"/>
    <w:rsid w:val="00903D0C"/>
    <w:rsid w:val="009046FA"/>
    <w:rsid w:val="009078A7"/>
    <w:rsid w:val="009238DF"/>
    <w:rsid w:val="009432FA"/>
    <w:rsid w:val="00944B2A"/>
    <w:rsid w:val="00945BB2"/>
    <w:rsid w:val="00956099"/>
    <w:rsid w:val="009610F3"/>
    <w:rsid w:val="00985948"/>
    <w:rsid w:val="00992D72"/>
    <w:rsid w:val="009B673C"/>
    <w:rsid w:val="00A00A15"/>
    <w:rsid w:val="00A03E7C"/>
    <w:rsid w:val="00A13E9C"/>
    <w:rsid w:val="00A21A08"/>
    <w:rsid w:val="00A22A8B"/>
    <w:rsid w:val="00A4614A"/>
    <w:rsid w:val="00A775BD"/>
    <w:rsid w:val="00A87F68"/>
    <w:rsid w:val="00AA1258"/>
    <w:rsid w:val="00AD0ADC"/>
    <w:rsid w:val="00AE0692"/>
    <w:rsid w:val="00AE485B"/>
    <w:rsid w:val="00AF684A"/>
    <w:rsid w:val="00B03CED"/>
    <w:rsid w:val="00B364D7"/>
    <w:rsid w:val="00B37BE2"/>
    <w:rsid w:val="00B51FD5"/>
    <w:rsid w:val="00B561B3"/>
    <w:rsid w:val="00B74B7F"/>
    <w:rsid w:val="00B97484"/>
    <w:rsid w:val="00BA7144"/>
    <w:rsid w:val="00BC390F"/>
    <w:rsid w:val="00BF19C6"/>
    <w:rsid w:val="00C16817"/>
    <w:rsid w:val="00C323CE"/>
    <w:rsid w:val="00C41D9C"/>
    <w:rsid w:val="00C50D43"/>
    <w:rsid w:val="00C57C81"/>
    <w:rsid w:val="00C57E4E"/>
    <w:rsid w:val="00CD5C27"/>
    <w:rsid w:val="00D025DF"/>
    <w:rsid w:val="00D03F1A"/>
    <w:rsid w:val="00D44F39"/>
    <w:rsid w:val="00E5461B"/>
    <w:rsid w:val="00E749A8"/>
    <w:rsid w:val="00EC38E7"/>
    <w:rsid w:val="00EC3F1B"/>
    <w:rsid w:val="00EC4193"/>
    <w:rsid w:val="00EC469C"/>
    <w:rsid w:val="00ED16A5"/>
    <w:rsid w:val="00F04F26"/>
    <w:rsid w:val="00F30CD1"/>
    <w:rsid w:val="00F450DE"/>
    <w:rsid w:val="00F567C4"/>
    <w:rsid w:val="00F77EDA"/>
    <w:rsid w:val="00F90CBE"/>
    <w:rsid w:val="00F90FC8"/>
    <w:rsid w:val="00FB7641"/>
    <w:rsid w:val="00FC73B3"/>
    <w:rsid w:val="00FD08A5"/>
    <w:rsid w:val="00FE4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B5005"/>
  <w15:chartTrackingRefBased/>
  <w15:docId w15:val="{FC1DDCEF-A63D-41CE-9A69-535118512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73AE"/>
    <w:pPr>
      <w:ind w:left="720"/>
      <w:contextualSpacing/>
    </w:pPr>
  </w:style>
  <w:style w:type="table" w:styleId="TableGrid">
    <w:name w:val="Table Grid"/>
    <w:basedOn w:val="TableNormal"/>
    <w:uiPriority w:val="39"/>
    <w:rsid w:val="003A1C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B78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808"/>
  </w:style>
  <w:style w:type="paragraph" w:styleId="Footer">
    <w:name w:val="footer"/>
    <w:basedOn w:val="Normal"/>
    <w:link w:val="FooterChar"/>
    <w:uiPriority w:val="99"/>
    <w:unhideWhenUsed/>
    <w:rsid w:val="008B78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808"/>
  </w:style>
  <w:style w:type="paragraph" w:styleId="BalloonText">
    <w:name w:val="Balloon Text"/>
    <w:basedOn w:val="Normal"/>
    <w:link w:val="BalloonTextChar"/>
    <w:uiPriority w:val="99"/>
    <w:semiHidden/>
    <w:unhideWhenUsed/>
    <w:rsid w:val="008D3CF1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CF1"/>
    <w:rPr>
      <w:rFonts w:ascii="Segoe UI" w:hAnsi="Segoe UI" w:cs="Angsana New"/>
      <w:sz w:val="18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872E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2E2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2E24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E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E24"/>
    <w:rPr>
      <w:b/>
      <w:bCs/>
      <w:sz w:val="20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5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4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0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E143FB-6FC6-4B47-BE6D-3EAD30E7C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4</Pages>
  <Words>826</Words>
  <Characters>471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maru Sae</dc:creator>
  <cp:keywords/>
  <dc:description/>
  <cp:lastModifiedBy>Kanamaru Sae</cp:lastModifiedBy>
  <cp:revision>16</cp:revision>
  <dcterms:created xsi:type="dcterms:W3CDTF">2021-03-23T07:04:00Z</dcterms:created>
  <dcterms:modified xsi:type="dcterms:W3CDTF">2021-03-26T06:28:00Z</dcterms:modified>
</cp:coreProperties>
</file>